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1F4459" w14:textId="38F83F9B" w:rsidR="00546B20" w:rsidRDefault="00DA2589" w:rsidP="00DA2589">
      <w:pPr>
        <w:pStyle w:val="Heading1"/>
      </w:pPr>
      <w:r>
        <w:t>Student Complaint Form</w:t>
      </w:r>
      <w:r w:rsidR="009E07C2">
        <w:t xml:space="preserve"> </w:t>
      </w:r>
      <w:r w:rsidR="00D13E48">
        <w:t xml:space="preserve">– Appeal Against </w:t>
      </w:r>
      <w:r w:rsidR="002A1BC2">
        <w:t xml:space="preserve">Advanced Standing </w:t>
      </w:r>
      <w:r w:rsidR="004475F0">
        <w:t xml:space="preserve">and/or Block Credit </w:t>
      </w:r>
      <w:r w:rsidR="002A1BC2">
        <w:t>Decision</w:t>
      </w:r>
    </w:p>
    <w:p w14:paraId="1BF456D0" w14:textId="58C6EF41" w:rsidR="00FD0557" w:rsidRDefault="001E7014" w:rsidP="0036097C">
      <w:pPr>
        <w:jc w:val="both"/>
      </w:pPr>
      <w:r>
        <w:t xml:space="preserve">This form will be </w:t>
      </w:r>
      <w:r w:rsidR="00D4273D">
        <w:t>handled</w:t>
      </w:r>
      <w:r w:rsidR="003F0DF7">
        <w:t xml:space="preserve"> in accordance with the MHE </w:t>
      </w:r>
      <w:r w:rsidR="00FD0557">
        <w:t xml:space="preserve">Students Grievances and Complaints </w:t>
      </w:r>
      <w:r w:rsidR="003F0DF7">
        <w:t>Policy and Procedure.</w:t>
      </w:r>
      <w:r w:rsidR="00FC0407">
        <w:t xml:space="preserve"> </w:t>
      </w:r>
      <w:r w:rsidR="00B650C2">
        <w:t>Please attach any relevant documentary evidence.</w:t>
      </w:r>
    </w:p>
    <w:p w14:paraId="2C625B9A" w14:textId="77777777" w:rsidR="00F737FD" w:rsidRDefault="00F737FD" w:rsidP="0036097C">
      <w:pPr>
        <w:jc w:val="both"/>
      </w:pPr>
    </w:p>
    <w:p w14:paraId="4AF188E3" w14:textId="5DF66C76" w:rsidR="00DA2589" w:rsidRDefault="001273C7" w:rsidP="001273C7">
      <w:pPr>
        <w:pStyle w:val="Heading2"/>
      </w:pPr>
      <w:r>
        <w:t>Complainant Details</w:t>
      </w:r>
    </w:p>
    <w:p w14:paraId="6C934B46" w14:textId="74734EE9" w:rsidR="001273C7" w:rsidRDefault="00CD37A4" w:rsidP="00DA2589">
      <w:r>
        <w:t>Name: _____________________________________________________________________</w:t>
      </w:r>
    </w:p>
    <w:p w14:paraId="7C911C45" w14:textId="77777777" w:rsidR="0073503F" w:rsidRDefault="0073503F" w:rsidP="00DA2589"/>
    <w:p w14:paraId="0BECBABE" w14:textId="31935783" w:rsidR="00CD37A4" w:rsidRDefault="004E70CC" w:rsidP="00DA2589">
      <w:r>
        <w:t xml:space="preserve">Student ID: _______________ </w:t>
      </w:r>
      <w:r w:rsidR="001A53A9">
        <w:t>Phone: ___________________ Email: ___________________</w:t>
      </w:r>
    </w:p>
    <w:p w14:paraId="3CD4A2B7" w14:textId="77777777" w:rsidR="0073503F" w:rsidRDefault="0073503F" w:rsidP="00DA2589"/>
    <w:p w14:paraId="05292C57" w14:textId="65F6818B" w:rsidR="00FA5151" w:rsidRDefault="00D96A75" w:rsidP="00DA2589">
      <w:r>
        <w:t>Cou</w:t>
      </w:r>
      <w:r w:rsidR="00AF7BB6">
        <w:t xml:space="preserve">rse: </w:t>
      </w:r>
      <w:r>
        <w:sym w:font="Symbol" w:char="F0A0"/>
      </w:r>
      <w:r>
        <w:t xml:space="preserve"> BBus</w:t>
      </w:r>
      <w:r w:rsidR="00AF7BB6">
        <w:tab/>
      </w:r>
      <w:r>
        <w:sym w:font="Symbol" w:char="F0A0"/>
      </w:r>
      <w:r>
        <w:t xml:space="preserve"> MPAA</w:t>
      </w:r>
      <w:r w:rsidR="00FA5151">
        <w:tab/>
      </w:r>
    </w:p>
    <w:p w14:paraId="0C8F7F4A" w14:textId="77777777" w:rsidR="0073503F" w:rsidRDefault="0073503F" w:rsidP="00DA2589"/>
    <w:p w14:paraId="72DC2BC2" w14:textId="4E7C8A07" w:rsidR="00D96A75" w:rsidRDefault="00FA5151" w:rsidP="00DA2589">
      <w:r>
        <w:t xml:space="preserve">Most recent trimester of study: </w:t>
      </w:r>
      <w:r>
        <w:sym w:font="Symbol" w:char="F0A0"/>
      </w:r>
      <w:r>
        <w:t xml:space="preserve"> First</w:t>
      </w:r>
      <w:r>
        <w:tab/>
      </w:r>
      <w:r>
        <w:sym w:font="Symbol" w:char="F0A0"/>
      </w:r>
      <w:r>
        <w:t xml:space="preserve"> Second </w:t>
      </w:r>
      <w:r>
        <w:tab/>
      </w:r>
      <w:r>
        <w:sym w:font="Symbol" w:char="F0A0"/>
      </w:r>
      <w:r>
        <w:t xml:space="preserve"> Third </w:t>
      </w:r>
      <w:r>
        <w:tab/>
        <w:t>Year: __________</w:t>
      </w:r>
    </w:p>
    <w:p w14:paraId="1AC80217" w14:textId="0604F424" w:rsidR="00587E44" w:rsidRDefault="00587E44" w:rsidP="00DA2589"/>
    <w:p w14:paraId="58DE59F3" w14:textId="652DB344" w:rsidR="002D159B" w:rsidRDefault="002D159B" w:rsidP="00DA2589"/>
    <w:p w14:paraId="56DF6895" w14:textId="7A63DD9D" w:rsidR="00CE768F" w:rsidRDefault="00CE768F" w:rsidP="00CE768F">
      <w:pPr>
        <w:jc w:val="both"/>
      </w:pPr>
    </w:p>
    <w:p w14:paraId="6439CB4A" w14:textId="0F86B0F4" w:rsidR="00131B7B" w:rsidRDefault="00AD0A80" w:rsidP="00CE768F">
      <w:pPr>
        <w:jc w:val="both"/>
      </w:pPr>
      <w:r>
        <w:t>P</w:t>
      </w:r>
      <w:r w:rsidR="00131B7B">
        <w:t xml:space="preserve">lease </w:t>
      </w:r>
      <w:r>
        <w:t xml:space="preserve">present evidence </w:t>
      </w:r>
      <w:r w:rsidR="00D30DEB">
        <w:t xml:space="preserve">about </w:t>
      </w:r>
      <w:r w:rsidR="00131B7B">
        <w:t xml:space="preserve">why </w:t>
      </w:r>
      <w:r w:rsidR="00F0571A">
        <w:t xml:space="preserve">you believe that the </w:t>
      </w:r>
      <w:r w:rsidR="00D30DEB">
        <w:t>decision not to grant you Advanced Standing</w:t>
      </w:r>
      <w:r w:rsidR="00F0571A">
        <w:t xml:space="preserve"> </w:t>
      </w:r>
      <w:r w:rsidR="00D04A76">
        <w:t xml:space="preserve">or Block Credit </w:t>
      </w:r>
      <w:r w:rsidR="00F0571A">
        <w:t>was unsatisfactory.</w:t>
      </w:r>
    </w:p>
    <w:p w14:paraId="2694A320" w14:textId="2F42D591" w:rsidR="00F0571A" w:rsidRDefault="00F0571A" w:rsidP="00CE768F">
      <w:pPr>
        <w:jc w:val="both"/>
      </w:pP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054"/>
      </w:tblGrid>
      <w:tr w:rsidR="00F0571A" w14:paraId="5E1BD7A7" w14:textId="77777777" w:rsidTr="00743E73">
        <w:tc>
          <w:tcPr>
            <w:tcW w:w="9054" w:type="dxa"/>
          </w:tcPr>
          <w:p w14:paraId="76A61FB8" w14:textId="77777777" w:rsidR="00F0571A" w:rsidRDefault="00F0571A" w:rsidP="00743E73">
            <w:pPr>
              <w:jc w:val="both"/>
            </w:pPr>
          </w:p>
        </w:tc>
      </w:tr>
      <w:tr w:rsidR="00F0571A" w14:paraId="71B3BC28" w14:textId="77777777" w:rsidTr="00743E73">
        <w:tc>
          <w:tcPr>
            <w:tcW w:w="9054" w:type="dxa"/>
          </w:tcPr>
          <w:p w14:paraId="6D2CFB5B" w14:textId="77777777" w:rsidR="00F0571A" w:rsidRDefault="00F0571A" w:rsidP="00743E73">
            <w:pPr>
              <w:jc w:val="both"/>
            </w:pPr>
          </w:p>
        </w:tc>
      </w:tr>
      <w:tr w:rsidR="00F0571A" w14:paraId="7A1914CE" w14:textId="77777777" w:rsidTr="00743E73">
        <w:tc>
          <w:tcPr>
            <w:tcW w:w="9054" w:type="dxa"/>
          </w:tcPr>
          <w:p w14:paraId="17462C2A" w14:textId="77777777" w:rsidR="00F0571A" w:rsidRDefault="00F0571A" w:rsidP="00743E73">
            <w:pPr>
              <w:jc w:val="both"/>
            </w:pPr>
          </w:p>
        </w:tc>
      </w:tr>
      <w:tr w:rsidR="00F0571A" w14:paraId="4A8A2895" w14:textId="77777777" w:rsidTr="00743E73">
        <w:tc>
          <w:tcPr>
            <w:tcW w:w="9054" w:type="dxa"/>
          </w:tcPr>
          <w:p w14:paraId="2F4022F7" w14:textId="77777777" w:rsidR="00F0571A" w:rsidRDefault="00F0571A" w:rsidP="00743E73">
            <w:pPr>
              <w:jc w:val="both"/>
            </w:pPr>
          </w:p>
        </w:tc>
      </w:tr>
      <w:tr w:rsidR="00F0571A" w14:paraId="104C3E61" w14:textId="77777777" w:rsidTr="00743E73">
        <w:tc>
          <w:tcPr>
            <w:tcW w:w="9054" w:type="dxa"/>
          </w:tcPr>
          <w:p w14:paraId="3143C794" w14:textId="77777777" w:rsidR="00F0571A" w:rsidRDefault="00F0571A" w:rsidP="00743E73">
            <w:pPr>
              <w:jc w:val="both"/>
            </w:pPr>
          </w:p>
        </w:tc>
      </w:tr>
      <w:tr w:rsidR="00F0571A" w14:paraId="551F2918" w14:textId="77777777" w:rsidTr="00743E73">
        <w:tc>
          <w:tcPr>
            <w:tcW w:w="9054" w:type="dxa"/>
          </w:tcPr>
          <w:p w14:paraId="5801B8E6" w14:textId="77777777" w:rsidR="00F0571A" w:rsidRDefault="00F0571A" w:rsidP="00743E73">
            <w:pPr>
              <w:jc w:val="both"/>
            </w:pPr>
          </w:p>
        </w:tc>
      </w:tr>
      <w:tr w:rsidR="00F0571A" w14:paraId="4F1CF69D" w14:textId="77777777" w:rsidTr="00743E73">
        <w:tc>
          <w:tcPr>
            <w:tcW w:w="9054" w:type="dxa"/>
          </w:tcPr>
          <w:p w14:paraId="277859E2" w14:textId="77777777" w:rsidR="00F0571A" w:rsidRDefault="00F0571A" w:rsidP="00743E73">
            <w:pPr>
              <w:jc w:val="both"/>
            </w:pPr>
          </w:p>
        </w:tc>
      </w:tr>
      <w:tr w:rsidR="00F0571A" w14:paraId="65095FAD" w14:textId="77777777" w:rsidTr="00743E73">
        <w:tc>
          <w:tcPr>
            <w:tcW w:w="9054" w:type="dxa"/>
          </w:tcPr>
          <w:p w14:paraId="252DB1C4" w14:textId="77777777" w:rsidR="00F0571A" w:rsidRDefault="00F0571A" w:rsidP="00743E73">
            <w:pPr>
              <w:jc w:val="both"/>
            </w:pPr>
          </w:p>
        </w:tc>
      </w:tr>
    </w:tbl>
    <w:p w14:paraId="3207E82E" w14:textId="2777CC57" w:rsidR="00F0571A" w:rsidRDefault="00F0571A" w:rsidP="00CE768F">
      <w:pPr>
        <w:jc w:val="both"/>
      </w:pPr>
    </w:p>
    <w:p w14:paraId="5084181B" w14:textId="1FE2697B" w:rsidR="00076A96" w:rsidRDefault="00076A96" w:rsidP="00076A96">
      <w:pPr>
        <w:pStyle w:val="Heading2"/>
      </w:pPr>
      <w:r>
        <w:t>Declaration</w:t>
      </w:r>
    </w:p>
    <w:p w14:paraId="3475ECC5" w14:textId="741638EE" w:rsidR="00890E64" w:rsidRDefault="00076A96" w:rsidP="00890E64">
      <w:pPr>
        <w:pStyle w:val="ListParagraph"/>
        <w:numPr>
          <w:ilvl w:val="0"/>
          <w:numId w:val="32"/>
        </w:numPr>
        <w:jc w:val="both"/>
      </w:pPr>
      <w:r>
        <w:t xml:space="preserve">I </w:t>
      </w:r>
      <w:r w:rsidR="00E15896">
        <w:t>understand</w:t>
      </w:r>
      <w:r>
        <w:t xml:space="preserve"> the MHE </w:t>
      </w:r>
      <w:r w:rsidR="00B14173">
        <w:t xml:space="preserve">Students Grievances and Complaints Policy and Procedure and I believe that I have reasonable grounds </w:t>
      </w:r>
      <w:r w:rsidR="00D4273D">
        <w:t xml:space="preserve">for complaint or appeal. </w:t>
      </w:r>
    </w:p>
    <w:p w14:paraId="7709F0EA" w14:textId="557380CB" w:rsidR="002C353F" w:rsidRDefault="00D4273D" w:rsidP="00B650C2">
      <w:pPr>
        <w:pStyle w:val="ListParagraph"/>
        <w:numPr>
          <w:ilvl w:val="0"/>
          <w:numId w:val="32"/>
        </w:numPr>
        <w:jc w:val="both"/>
      </w:pPr>
      <w:r>
        <w:t xml:space="preserve">I understand that </w:t>
      </w:r>
      <w:r w:rsidR="00890E64">
        <w:t>submitting</w:t>
      </w:r>
      <w:r>
        <w:t xml:space="preserve"> this form does not guarantee </w:t>
      </w:r>
      <w:r w:rsidR="00E15896">
        <w:t>a result</w:t>
      </w:r>
      <w:r>
        <w:t xml:space="preserve"> in my favour.</w:t>
      </w:r>
    </w:p>
    <w:p w14:paraId="46292452" w14:textId="2B090A53" w:rsidR="00F16E13" w:rsidRDefault="00F16E13" w:rsidP="00890E64">
      <w:pPr>
        <w:pStyle w:val="ListParagraph"/>
        <w:numPr>
          <w:ilvl w:val="0"/>
          <w:numId w:val="32"/>
        </w:numPr>
        <w:jc w:val="both"/>
      </w:pPr>
      <w:r>
        <w:t>I solemnly affirm that the information provided in this form is true and accurate.</w:t>
      </w:r>
    </w:p>
    <w:p w14:paraId="11BC14B3" w14:textId="7772CE9F" w:rsidR="00F16E13" w:rsidRDefault="00F16E13" w:rsidP="00CE768F">
      <w:pPr>
        <w:jc w:val="both"/>
      </w:pPr>
    </w:p>
    <w:p w14:paraId="0A6DA16D" w14:textId="342BB6AB" w:rsidR="00F16E13" w:rsidRDefault="00F16E13" w:rsidP="00CE768F">
      <w:pPr>
        <w:jc w:val="both"/>
      </w:pPr>
      <w:r>
        <w:t>Name: ________________________________ Signature: _____________________________</w:t>
      </w:r>
    </w:p>
    <w:p w14:paraId="0C0B8322" w14:textId="03CAF3EC" w:rsidR="00F16E13" w:rsidRDefault="00F16E13" w:rsidP="00CE768F">
      <w:pPr>
        <w:jc w:val="both"/>
      </w:pPr>
    </w:p>
    <w:p w14:paraId="1BFC683F" w14:textId="20902448" w:rsidR="00111FF0" w:rsidRDefault="00111FF0" w:rsidP="00CE768F">
      <w:pPr>
        <w:jc w:val="both"/>
      </w:pPr>
      <w:r>
        <w:t xml:space="preserve">Student Number: _______________________ Date: ___ / ___ / ______ </w:t>
      </w:r>
    </w:p>
    <w:p w14:paraId="54CC9C32" w14:textId="4891134A" w:rsidR="00CE314D" w:rsidRDefault="00CE314D" w:rsidP="00CE768F">
      <w:pPr>
        <w:jc w:val="both"/>
      </w:pPr>
    </w:p>
    <w:p w14:paraId="009DD1A8" w14:textId="2CE52E55" w:rsidR="00CE314D" w:rsidRDefault="00CE314D" w:rsidP="00CE314D">
      <w:pPr>
        <w:pStyle w:val="Heading2"/>
      </w:pPr>
      <w:r>
        <w:t>Office use only</w:t>
      </w:r>
    </w:p>
    <w:p w14:paraId="6F2F2E39" w14:textId="4787415E" w:rsidR="00CE314D" w:rsidRDefault="00F42DDC" w:rsidP="00CE768F">
      <w:pPr>
        <w:jc w:val="both"/>
      </w:pPr>
      <w:r>
        <w:t xml:space="preserve">Form received on ___ / ___ / ______ by </w:t>
      </w:r>
      <w:r w:rsidR="009E219F">
        <w:t>(print name) _________________________________.</w:t>
      </w:r>
    </w:p>
    <w:p w14:paraId="2AE38592" w14:textId="75880462" w:rsidR="009E219F" w:rsidRDefault="009E219F" w:rsidP="00CE768F">
      <w:pPr>
        <w:jc w:val="both"/>
      </w:pPr>
    </w:p>
    <w:p w14:paraId="08C7B9F1" w14:textId="77777777" w:rsidR="000203D8" w:rsidRDefault="000203D8" w:rsidP="00CE768F">
      <w:pPr>
        <w:jc w:val="both"/>
      </w:pPr>
    </w:p>
    <w:p w14:paraId="56A3457A" w14:textId="0F91C38A" w:rsidR="009C2405" w:rsidRDefault="009C2405" w:rsidP="009C2405">
      <w:pPr>
        <w:pStyle w:val="Heading3"/>
      </w:pPr>
      <w:r>
        <w:t>Grievance / Appeal</w:t>
      </w:r>
    </w:p>
    <w:p w14:paraId="2495B1CC" w14:textId="1F3E0EE9" w:rsidR="002970F9" w:rsidRDefault="002970F9" w:rsidP="002970F9">
      <w:pPr>
        <w:jc w:val="both"/>
      </w:pPr>
      <w:r>
        <w:t>Appeal lodged on ___ / ___ / ______ .</w:t>
      </w:r>
    </w:p>
    <w:p w14:paraId="599E3B60" w14:textId="77777777" w:rsidR="002970F9" w:rsidRDefault="002970F9" w:rsidP="002970F9">
      <w:pPr>
        <w:jc w:val="both"/>
      </w:pPr>
    </w:p>
    <w:p w14:paraId="66074259" w14:textId="1E214C16" w:rsidR="009C2405" w:rsidRDefault="00A75585" w:rsidP="00CE768F">
      <w:pPr>
        <w:jc w:val="both"/>
      </w:pPr>
      <w:r>
        <w:t>Action taken and result:</w:t>
      </w:r>
    </w:p>
    <w:p w14:paraId="762EFBCB" w14:textId="77777777" w:rsidR="00A75585" w:rsidRDefault="00A75585" w:rsidP="00A75585">
      <w:pPr>
        <w:jc w:val="both"/>
      </w:pP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054"/>
      </w:tblGrid>
      <w:tr w:rsidR="00A75585" w14:paraId="291CC445" w14:textId="77777777" w:rsidTr="00743E73">
        <w:tc>
          <w:tcPr>
            <w:tcW w:w="9054" w:type="dxa"/>
          </w:tcPr>
          <w:p w14:paraId="037E8E11" w14:textId="77777777" w:rsidR="00A75585" w:rsidRDefault="00A75585" w:rsidP="00743E73">
            <w:pPr>
              <w:jc w:val="both"/>
            </w:pPr>
          </w:p>
        </w:tc>
      </w:tr>
      <w:tr w:rsidR="00A75585" w14:paraId="21FDA15D" w14:textId="77777777" w:rsidTr="00743E73">
        <w:tc>
          <w:tcPr>
            <w:tcW w:w="9054" w:type="dxa"/>
          </w:tcPr>
          <w:p w14:paraId="4FA25758" w14:textId="77777777" w:rsidR="00A75585" w:rsidRDefault="00A75585" w:rsidP="00743E73">
            <w:pPr>
              <w:jc w:val="both"/>
            </w:pPr>
          </w:p>
        </w:tc>
      </w:tr>
      <w:tr w:rsidR="00A75585" w14:paraId="7971BF6D" w14:textId="77777777" w:rsidTr="00743E73">
        <w:tc>
          <w:tcPr>
            <w:tcW w:w="9054" w:type="dxa"/>
          </w:tcPr>
          <w:p w14:paraId="1A2430D3" w14:textId="77777777" w:rsidR="00A75585" w:rsidRDefault="00A75585" w:rsidP="00743E73">
            <w:pPr>
              <w:jc w:val="both"/>
            </w:pPr>
          </w:p>
        </w:tc>
      </w:tr>
      <w:tr w:rsidR="00A75585" w14:paraId="263071DF" w14:textId="77777777" w:rsidTr="00743E73">
        <w:tc>
          <w:tcPr>
            <w:tcW w:w="9054" w:type="dxa"/>
          </w:tcPr>
          <w:p w14:paraId="1BC9C252" w14:textId="77777777" w:rsidR="00A75585" w:rsidRDefault="00A75585" w:rsidP="00743E73">
            <w:pPr>
              <w:jc w:val="both"/>
            </w:pPr>
          </w:p>
        </w:tc>
      </w:tr>
      <w:tr w:rsidR="00A75585" w14:paraId="65DD9D22" w14:textId="77777777" w:rsidTr="00743E73">
        <w:tc>
          <w:tcPr>
            <w:tcW w:w="9054" w:type="dxa"/>
          </w:tcPr>
          <w:p w14:paraId="2B8D46B0" w14:textId="77777777" w:rsidR="00A75585" w:rsidRDefault="00A75585" w:rsidP="00743E73">
            <w:pPr>
              <w:jc w:val="both"/>
            </w:pPr>
          </w:p>
        </w:tc>
      </w:tr>
      <w:tr w:rsidR="00A75585" w14:paraId="5B2576A5" w14:textId="77777777" w:rsidTr="00743E73">
        <w:tc>
          <w:tcPr>
            <w:tcW w:w="9054" w:type="dxa"/>
          </w:tcPr>
          <w:p w14:paraId="01E22155" w14:textId="77777777" w:rsidR="00A75585" w:rsidRDefault="00A75585" w:rsidP="00743E73">
            <w:pPr>
              <w:jc w:val="both"/>
            </w:pPr>
          </w:p>
        </w:tc>
      </w:tr>
      <w:tr w:rsidR="00A75585" w14:paraId="4FF3F9C5" w14:textId="77777777" w:rsidTr="00743E73">
        <w:tc>
          <w:tcPr>
            <w:tcW w:w="9054" w:type="dxa"/>
          </w:tcPr>
          <w:p w14:paraId="47457DB2" w14:textId="77777777" w:rsidR="00A75585" w:rsidRDefault="00A75585" w:rsidP="00743E73">
            <w:pPr>
              <w:jc w:val="both"/>
            </w:pPr>
          </w:p>
        </w:tc>
      </w:tr>
      <w:tr w:rsidR="00A75585" w14:paraId="6E1B812D" w14:textId="77777777" w:rsidTr="00743E73">
        <w:tc>
          <w:tcPr>
            <w:tcW w:w="9054" w:type="dxa"/>
          </w:tcPr>
          <w:p w14:paraId="5DC1C7D1" w14:textId="77777777" w:rsidR="00A75585" w:rsidRDefault="00A75585" w:rsidP="00743E73">
            <w:pPr>
              <w:jc w:val="both"/>
            </w:pPr>
          </w:p>
        </w:tc>
      </w:tr>
    </w:tbl>
    <w:p w14:paraId="597B8C88" w14:textId="77777777" w:rsidR="00E37123" w:rsidRDefault="00E37123" w:rsidP="00E37123">
      <w:pPr>
        <w:jc w:val="both"/>
      </w:pPr>
    </w:p>
    <w:p w14:paraId="51ACB25C" w14:textId="694364B6" w:rsidR="00E37123" w:rsidRDefault="00E37123" w:rsidP="00E37123">
      <w:pPr>
        <w:jc w:val="both"/>
      </w:pPr>
      <w:r>
        <w:t>Complainant informed in writing and copy put in file: ___ / ___ / ______</w:t>
      </w:r>
    </w:p>
    <w:p w14:paraId="7E709985" w14:textId="6AA1B03F" w:rsidR="00A75585" w:rsidRDefault="0066072B" w:rsidP="00CE768F">
      <w:pPr>
        <w:jc w:val="both"/>
      </w:pPr>
      <w:r>
        <w:t>Record of complaints and grievances updated: ___ / ___ / ______</w:t>
      </w:r>
    </w:p>
    <w:sectPr w:rsidR="00A75585" w:rsidSect="00F03372">
      <w:headerReference w:type="even" r:id="rId8"/>
      <w:headerReference w:type="default" r:id="rId9"/>
      <w:footerReference w:type="even" r:id="rId10"/>
      <w:footerReference w:type="default" r:id="rId11"/>
      <w:pgSz w:w="11900" w:h="16840"/>
      <w:pgMar w:top="1729" w:right="1418" w:bottom="1701" w:left="1418" w:header="680" w:footer="3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BDE6D7" w14:textId="77777777" w:rsidR="003B17FA" w:rsidRDefault="003B17FA" w:rsidP="000B6800">
      <w:r>
        <w:separator/>
      </w:r>
    </w:p>
  </w:endnote>
  <w:endnote w:type="continuationSeparator" w:id="0">
    <w:p w14:paraId="1492CF55" w14:textId="77777777" w:rsidR="003B17FA" w:rsidRDefault="003B17FA" w:rsidP="000B6800">
      <w:r>
        <w:continuationSeparator/>
      </w:r>
    </w:p>
  </w:endnote>
  <w:endnote w:type="continuationNotice" w:id="1">
    <w:p w14:paraId="39345C03" w14:textId="77777777" w:rsidR="003B17FA" w:rsidRDefault="003B17F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tserrat">
    <w:charset w:val="00"/>
    <w:family w:val="auto"/>
    <w:pitch w:val="variable"/>
    <w:sig w:usb0="2000020F" w:usb1="00000003" w:usb2="00000000" w:usb3="00000000" w:csb0="000001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40043905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374BFB7" w14:textId="1A24F379" w:rsidR="009E17BB" w:rsidRDefault="009E17BB" w:rsidP="00300B62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49CB14F" w14:textId="77777777" w:rsidR="008039E0" w:rsidRDefault="008039E0" w:rsidP="009E17BB">
    <w:pPr>
      <w:pStyle w:val="Footer"/>
      <w:ind w:right="360"/>
    </w:pPr>
  </w:p>
  <w:p w14:paraId="77A9871C" w14:textId="77777777" w:rsidR="00B44109" w:rsidRDefault="00B44109"/>
  <w:p w14:paraId="2C0EDCEC" w14:textId="77777777" w:rsidR="00BF1D87" w:rsidRDefault="00BF1D87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E3C0EF" w14:textId="32662AD0" w:rsidR="009E17BB" w:rsidRDefault="00CE346C" w:rsidP="00B237B1">
    <w:pPr>
      <w:pStyle w:val="Footer"/>
      <w:jc w:val="right"/>
      <w:rPr>
        <w:rFonts w:ascii="Montserrat" w:hAnsi="Montserrat"/>
        <w:color w:val="000000" w:themeColor="text1"/>
        <w:sz w:val="20"/>
        <w:szCs w:val="20"/>
      </w:rPr>
    </w:pPr>
    <w:r>
      <w:rPr>
        <w:rFonts w:ascii="Montserrat" w:hAnsi="Montserrat"/>
        <w:noProof/>
        <w:color w:val="000000" w:themeColor="text1"/>
        <w:sz w:val="20"/>
        <w:szCs w:val="20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69653D87" wp14:editId="73458C2E">
              <wp:simplePos x="0" y="0"/>
              <wp:positionH relativeFrom="column">
                <wp:posOffset>-67310</wp:posOffset>
              </wp:positionH>
              <wp:positionV relativeFrom="paragraph">
                <wp:posOffset>7981</wp:posOffset>
              </wp:positionV>
              <wp:extent cx="4633415" cy="462564"/>
              <wp:effectExtent l="0" t="0" r="0" b="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633415" cy="462564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049E1D8E" w14:textId="77777777" w:rsidR="003C4E1E" w:rsidRDefault="003C4E1E">
                          <w:pPr>
                            <w:rPr>
                              <w:rFonts w:ascii="Montserrat" w:hAnsi="Montserrat"/>
                              <w:b/>
                              <w:bCs/>
                              <w:color w:val="000000" w:themeColor="text1"/>
                              <w:sz w:val="16"/>
                              <w:szCs w:val="16"/>
                              <w:lang w:val="en-US"/>
                            </w:rPr>
                          </w:pPr>
                        </w:p>
                        <w:p w14:paraId="43E716C4" w14:textId="6C2ED2CE" w:rsidR="00CE346C" w:rsidRDefault="00383A9F">
                          <w:r>
                            <w:rPr>
                              <w:rFonts w:ascii="Montserrat" w:hAnsi="Montserrat"/>
                              <w:b/>
                              <w:bCs/>
                              <w:color w:val="000000" w:themeColor="text1"/>
                              <w:sz w:val="16"/>
                              <w:szCs w:val="16"/>
                              <w:lang w:val="en-US"/>
                            </w:rPr>
                            <w:t>S</w:t>
                          </w:r>
                          <w:r w:rsidR="00DA2589">
                            <w:rPr>
                              <w:rFonts w:ascii="Montserrat" w:hAnsi="Montserrat"/>
                              <w:b/>
                              <w:bCs/>
                              <w:color w:val="000000" w:themeColor="text1"/>
                              <w:sz w:val="16"/>
                              <w:szCs w:val="16"/>
                              <w:lang w:val="en-US"/>
                            </w:rPr>
                            <w:t>tudent</w:t>
                          </w:r>
                          <w:r>
                            <w:rPr>
                              <w:rFonts w:ascii="Montserrat" w:hAnsi="Montserrat"/>
                              <w:b/>
                              <w:bCs/>
                              <w:color w:val="000000" w:themeColor="text1"/>
                              <w:sz w:val="16"/>
                              <w:szCs w:val="16"/>
                              <w:lang w:val="en-US"/>
                            </w:rPr>
                            <w:t xml:space="preserve"> C</w:t>
                          </w:r>
                          <w:r w:rsidR="00DA2589">
                            <w:rPr>
                              <w:rFonts w:ascii="Montserrat" w:hAnsi="Montserrat"/>
                              <w:b/>
                              <w:bCs/>
                              <w:color w:val="000000" w:themeColor="text1"/>
                              <w:sz w:val="16"/>
                              <w:szCs w:val="16"/>
                              <w:lang w:val="en-US"/>
                            </w:rPr>
                            <w:t>ompl</w:t>
                          </w:r>
                          <w:r>
                            <w:rPr>
                              <w:rFonts w:ascii="Montserrat" w:hAnsi="Montserrat"/>
                              <w:b/>
                              <w:bCs/>
                              <w:color w:val="000000" w:themeColor="text1"/>
                              <w:sz w:val="16"/>
                              <w:szCs w:val="16"/>
                              <w:lang w:val="en-US"/>
                            </w:rPr>
                            <w:t>ai</w:t>
                          </w:r>
                          <w:r w:rsidR="00DA2589">
                            <w:rPr>
                              <w:rFonts w:ascii="Montserrat" w:hAnsi="Montserrat"/>
                              <w:b/>
                              <w:bCs/>
                              <w:color w:val="000000" w:themeColor="text1"/>
                              <w:sz w:val="16"/>
                              <w:szCs w:val="16"/>
                              <w:lang w:val="en-US"/>
                            </w:rPr>
                            <w:t>nt</w:t>
                          </w:r>
                          <w:r w:rsidR="008B33D9">
                            <w:rPr>
                              <w:rFonts w:ascii="Montserrat" w:hAnsi="Montserrat"/>
                              <w:b/>
                              <w:bCs/>
                              <w:color w:val="000000" w:themeColor="text1"/>
                              <w:sz w:val="16"/>
                              <w:szCs w:val="16"/>
                              <w:lang w:val="en-US"/>
                            </w:rPr>
                            <w:t xml:space="preserve"> </w:t>
                          </w:r>
                          <w:r w:rsidR="006D56D2">
                            <w:rPr>
                              <w:rFonts w:ascii="Montserrat" w:hAnsi="Montserrat"/>
                              <w:b/>
                              <w:bCs/>
                              <w:color w:val="000000" w:themeColor="text1"/>
                              <w:sz w:val="16"/>
                              <w:szCs w:val="16"/>
                              <w:lang w:val="en-US"/>
                            </w:rPr>
                            <w:t>Form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9653D87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5.3pt;margin-top:.65pt;width:364.85pt;height:36.4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" filled="f" stroked="f" strokeweight=".5pt">
              <v:textbox>
                <w:txbxContent>
                  <w:p w14:paraId="049E1D8E" w14:textId="77777777" w:rsidR="003C4E1E" w:rsidRDefault="003C4E1E">
                    <w:pPr>
                      <w:rPr>
                        <w:rFonts w:ascii="Montserrat" w:hAnsi="Montserrat"/>
                        <w:b/>
                        <w:bCs/>
                        <w:color w:val="000000" w:themeColor="text1"/>
                        <w:sz w:val="16"/>
                        <w:szCs w:val="16"/>
                        <w:lang w:val="en-US"/>
                      </w:rPr>
                    </w:pPr>
                  </w:p>
                  <w:p w14:paraId="43E716C4" w14:textId="6C2ED2CE" w:rsidR="00CE346C" w:rsidRDefault="00383A9F">
                    <w:r>
                      <w:rPr>
                        <w:rFonts w:ascii="Montserrat" w:hAnsi="Montserrat"/>
                        <w:b/>
                        <w:bCs/>
                        <w:color w:val="000000" w:themeColor="text1"/>
                        <w:sz w:val="16"/>
                        <w:szCs w:val="16"/>
                        <w:lang w:val="en-US"/>
                      </w:rPr>
                      <w:t>S</w:t>
                    </w:r>
                    <w:r w:rsidR="00DA2589">
                      <w:rPr>
                        <w:rFonts w:ascii="Montserrat" w:hAnsi="Montserrat"/>
                        <w:b/>
                        <w:bCs/>
                        <w:color w:val="000000" w:themeColor="text1"/>
                        <w:sz w:val="16"/>
                        <w:szCs w:val="16"/>
                        <w:lang w:val="en-US"/>
                      </w:rPr>
                      <w:t>tudent</w:t>
                    </w:r>
                    <w:r>
                      <w:rPr>
                        <w:rFonts w:ascii="Montserrat" w:hAnsi="Montserrat"/>
                        <w:b/>
                        <w:bCs/>
                        <w:color w:val="000000" w:themeColor="text1"/>
                        <w:sz w:val="16"/>
                        <w:szCs w:val="16"/>
                        <w:lang w:val="en-US"/>
                      </w:rPr>
                      <w:t xml:space="preserve"> C</w:t>
                    </w:r>
                    <w:r w:rsidR="00DA2589">
                      <w:rPr>
                        <w:rFonts w:ascii="Montserrat" w:hAnsi="Montserrat"/>
                        <w:b/>
                        <w:bCs/>
                        <w:color w:val="000000" w:themeColor="text1"/>
                        <w:sz w:val="16"/>
                        <w:szCs w:val="16"/>
                        <w:lang w:val="en-US"/>
                      </w:rPr>
                      <w:t>ompl</w:t>
                    </w:r>
                    <w:r>
                      <w:rPr>
                        <w:rFonts w:ascii="Montserrat" w:hAnsi="Montserrat"/>
                        <w:b/>
                        <w:bCs/>
                        <w:color w:val="000000" w:themeColor="text1"/>
                        <w:sz w:val="16"/>
                        <w:szCs w:val="16"/>
                        <w:lang w:val="en-US"/>
                      </w:rPr>
                      <w:t>ai</w:t>
                    </w:r>
                    <w:r w:rsidR="00DA2589">
                      <w:rPr>
                        <w:rFonts w:ascii="Montserrat" w:hAnsi="Montserrat"/>
                        <w:b/>
                        <w:bCs/>
                        <w:color w:val="000000" w:themeColor="text1"/>
                        <w:sz w:val="16"/>
                        <w:szCs w:val="16"/>
                        <w:lang w:val="en-US"/>
                      </w:rPr>
                      <w:t>nt</w:t>
                    </w:r>
                    <w:r w:rsidR="008B33D9">
                      <w:rPr>
                        <w:rFonts w:ascii="Montserrat" w:hAnsi="Montserrat"/>
                        <w:b/>
                        <w:bCs/>
                        <w:color w:val="000000" w:themeColor="text1"/>
                        <w:sz w:val="16"/>
                        <w:szCs w:val="16"/>
                        <w:lang w:val="en-US"/>
                      </w:rPr>
                      <w:t xml:space="preserve"> </w:t>
                    </w:r>
                    <w:r w:rsidR="006D56D2">
                      <w:rPr>
                        <w:rFonts w:ascii="Montserrat" w:hAnsi="Montserrat"/>
                        <w:b/>
                        <w:bCs/>
                        <w:color w:val="000000" w:themeColor="text1"/>
                        <w:sz w:val="16"/>
                        <w:szCs w:val="16"/>
                        <w:lang w:val="en-US"/>
                      </w:rPr>
                      <w:t>Form</w:t>
                    </w:r>
                  </w:p>
                </w:txbxContent>
              </v:textbox>
            </v:shape>
          </w:pict>
        </mc:Fallback>
      </mc:AlternateContent>
    </w:r>
    <w:r w:rsidR="00B237B1">
      <w:rPr>
        <w:rFonts w:ascii="Montserrat" w:hAnsi="Montserrat"/>
        <w:noProof/>
        <w:color w:val="000000" w:themeColor="text1"/>
        <w:sz w:val="20"/>
        <w:szCs w:val="20"/>
      </w:rPr>
      <w:drawing>
        <wp:anchor distT="0" distB="0" distL="114300" distR="114300" simplePos="0" relativeHeight="251658241" behindDoc="1" locked="0" layoutInCell="1" allowOverlap="1" wp14:anchorId="5B74725E" wp14:editId="7DA64BF2">
          <wp:simplePos x="0" y="0"/>
          <wp:positionH relativeFrom="page">
            <wp:posOffset>720090</wp:posOffset>
          </wp:positionH>
          <wp:positionV relativeFrom="bottomMargin">
            <wp:posOffset>173202</wp:posOffset>
          </wp:positionV>
          <wp:extent cx="6105600" cy="367200"/>
          <wp:effectExtent l="0" t="0" r="3175" b="127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05600" cy="367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03372" w:rsidRPr="00F03372">
      <w:rPr>
        <w:rFonts w:ascii="Montserrat" w:hAnsi="Montserrat"/>
        <w:b/>
        <w:bCs/>
        <w:color w:val="000000" w:themeColor="text1"/>
      </w:rPr>
      <w:t xml:space="preserve"> </w:t>
    </w:r>
    <w:r w:rsidR="009E17BB" w:rsidRPr="009E17BB">
      <w:rPr>
        <w:rFonts w:ascii="Montserrat" w:hAnsi="Montserrat"/>
        <w:color w:val="000000" w:themeColor="text1"/>
        <w:sz w:val="20"/>
        <w:szCs w:val="20"/>
      </w:rPr>
      <w:t xml:space="preserve">Page </w:t>
    </w:r>
    <w:r w:rsidR="009E17BB" w:rsidRPr="009E17BB">
      <w:rPr>
        <w:rFonts w:ascii="Montserrat" w:hAnsi="Montserrat"/>
        <w:color w:val="000000" w:themeColor="text1"/>
        <w:sz w:val="20"/>
        <w:szCs w:val="20"/>
      </w:rPr>
      <w:fldChar w:fldCharType="begin"/>
    </w:r>
    <w:r w:rsidR="009E17BB" w:rsidRPr="009E17BB">
      <w:rPr>
        <w:rFonts w:ascii="Montserrat" w:hAnsi="Montserrat"/>
        <w:color w:val="000000" w:themeColor="text1"/>
        <w:sz w:val="20"/>
        <w:szCs w:val="20"/>
      </w:rPr>
      <w:instrText xml:space="preserve"> PAGE  \* Arabic  \* MERGEFORMAT </w:instrText>
    </w:r>
    <w:r w:rsidR="009E17BB" w:rsidRPr="009E17BB">
      <w:rPr>
        <w:rFonts w:ascii="Montserrat" w:hAnsi="Montserrat"/>
        <w:color w:val="000000" w:themeColor="text1"/>
        <w:sz w:val="20"/>
        <w:szCs w:val="20"/>
      </w:rPr>
      <w:fldChar w:fldCharType="separate"/>
    </w:r>
    <w:r w:rsidR="009E17BB" w:rsidRPr="009E17BB">
      <w:rPr>
        <w:rFonts w:ascii="Montserrat" w:hAnsi="Montserrat"/>
        <w:noProof/>
        <w:color w:val="000000" w:themeColor="text1"/>
        <w:sz w:val="20"/>
        <w:szCs w:val="20"/>
      </w:rPr>
      <w:t>2</w:t>
    </w:r>
    <w:r w:rsidR="009E17BB" w:rsidRPr="009E17BB">
      <w:rPr>
        <w:rFonts w:ascii="Montserrat" w:hAnsi="Montserrat"/>
        <w:color w:val="000000" w:themeColor="text1"/>
        <w:sz w:val="20"/>
        <w:szCs w:val="20"/>
      </w:rPr>
      <w:fldChar w:fldCharType="end"/>
    </w:r>
    <w:r w:rsidR="009E17BB" w:rsidRPr="009E17BB">
      <w:rPr>
        <w:rFonts w:ascii="Montserrat" w:hAnsi="Montserrat"/>
        <w:color w:val="000000" w:themeColor="text1"/>
        <w:sz w:val="20"/>
        <w:szCs w:val="20"/>
      </w:rPr>
      <w:t xml:space="preserve"> of </w:t>
    </w:r>
    <w:r w:rsidR="009E17BB" w:rsidRPr="009E17BB">
      <w:rPr>
        <w:rFonts w:ascii="Montserrat" w:hAnsi="Montserrat"/>
        <w:color w:val="000000" w:themeColor="text1"/>
        <w:sz w:val="20"/>
        <w:szCs w:val="20"/>
      </w:rPr>
      <w:fldChar w:fldCharType="begin"/>
    </w:r>
    <w:r w:rsidR="009E17BB" w:rsidRPr="009E17BB">
      <w:rPr>
        <w:rFonts w:ascii="Montserrat" w:hAnsi="Montserrat"/>
        <w:color w:val="000000" w:themeColor="text1"/>
        <w:sz w:val="20"/>
        <w:szCs w:val="20"/>
      </w:rPr>
      <w:instrText xml:space="preserve"> NUMPAGES  \* Arabic  \* MERGEFORMAT </w:instrText>
    </w:r>
    <w:r w:rsidR="009E17BB" w:rsidRPr="009E17BB">
      <w:rPr>
        <w:rFonts w:ascii="Montserrat" w:hAnsi="Montserrat"/>
        <w:color w:val="000000" w:themeColor="text1"/>
        <w:sz w:val="20"/>
        <w:szCs w:val="20"/>
      </w:rPr>
      <w:fldChar w:fldCharType="separate"/>
    </w:r>
    <w:r w:rsidR="009E17BB" w:rsidRPr="009E17BB">
      <w:rPr>
        <w:rFonts w:ascii="Montserrat" w:hAnsi="Montserrat"/>
        <w:noProof/>
        <w:color w:val="000000" w:themeColor="text1"/>
        <w:sz w:val="20"/>
        <w:szCs w:val="20"/>
      </w:rPr>
      <w:t>2</w:t>
    </w:r>
    <w:r w:rsidR="009E17BB" w:rsidRPr="009E17BB">
      <w:rPr>
        <w:rFonts w:ascii="Montserrat" w:hAnsi="Montserrat"/>
        <w:color w:val="000000" w:themeColor="text1"/>
        <w:sz w:val="20"/>
        <w:szCs w:val="20"/>
      </w:rPr>
      <w:fldChar w:fldCharType="end"/>
    </w:r>
  </w:p>
  <w:p w14:paraId="7F261C1A" w14:textId="03A02989" w:rsidR="00F03372" w:rsidRDefault="00F03372" w:rsidP="00F03372">
    <w:pPr>
      <w:pStyle w:val="Footer"/>
      <w:jc w:val="center"/>
      <w:rPr>
        <w:rFonts w:ascii="Montserrat" w:hAnsi="Montserrat"/>
        <w:color w:val="000000" w:themeColor="text1"/>
        <w:sz w:val="20"/>
        <w:szCs w:val="20"/>
      </w:rPr>
    </w:pPr>
  </w:p>
  <w:p w14:paraId="6B0B3F69" w14:textId="77777777" w:rsidR="00CE346C" w:rsidRDefault="00CE346C" w:rsidP="00F03372">
    <w:pPr>
      <w:pStyle w:val="Footer"/>
      <w:rPr>
        <w:rFonts w:ascii="Montserrat" w:hAnsi="Montserrat"/>
        <w:color w:val="000000" w:themeColor="text1"/>
        <w:sz w:val="15"/>
        <w:szCs w:val="15"/>
      </w:rPr>
    </w:pPr>
  </w:p>
  <w:p w14:paraId="18636CA4" w14:textId="431A31DF" w:rsidR="00B44109" w:rsidRPr="001817D0" w:rsidRDefault="00835D8C" w:rsidP="001817D0">
    <w:pPr>
      <w:pStyle w:val="Footer"/>
      <w:rPr>
        <w:rFonts w:ascii="Montserrat" w:hAnsi="Montserrat"/>
        <w:color w:val="000000" w:themeColor="text1"/>
        <w:sz w:val="15"/>
        <w:szCs w:val="15"/>
      </w:rPr>
    </w:pPr>
    <w:r>
      <w:rPr>
        <w:rFonts w:ascii="Montserrat" w:hAnsi="Montserrat"/>
        <w:color w:val="000000" w:themeColor="text1"/>
        <w:sz w:val="15"/>
        <w:szCs w:val="15"/>
      </w:rPr>
      <w:t>Version Control: 1.1</w:t>
    </w:r>
    <w:r>
      <w:rPr>
        <w:rFonts w:ascii="Montserrat" w:hAnsi="Montserrat"/>
        <w:color w:val="000000" w:themeColor="text1"/>
        <w:sz w:val="15"/>
        <w:szCs w:val="15"/>
      </w:rPr>
      <w:tab/>
    </w:r>
  </w:p>
  <w:p w14:paraId="06523718" w14:textId="77777777" w:rsidR="00BF1D87" w:rsidRDefault="00BF1D87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8E7B3C" w14:textId="77777777" w:rsidR="003B17FA" w:rsidRDefault="003B17FA" w:rsidP="000B6800">
      <w:r>
        <w:separator/>
      </w:r>
    </w:p>
  </w:footnote>
  <w:footnote w:type="continuationSeparator" w:id="0">
    <w:p w14:paraId="0AC4C6D1" w14:textId="77777777" w:rsidR="003B17FA" w:rsidRDefault="003B17FA" w:rsidP="000B6800">
      <w:r>
        <w:continuationSeparator/>
      </w:r>
    </w:p>
  </w:footnote>
  <w:footnote w:type="continuationNotice" w:id="1">
    <w:p w14:paraId="77A526AA" w14:textId="77777777" w:rsidR="003B17FA" w:rsidRDefault="003B17F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7E9BF2" w14:textId="77777777" w:rsidR="0039389B" w:rsidRDefault="0039389B">
    <w:pPr>
      <w:pStyle w:val="Header"/>
    </w:pPr>
  </w:p>
  <w:p w14:paraId="3E2C1DD2" w14:textId="77777777" w:rsidR="00B44109" w:rsidRDefault="00B44109"/>
  <w:p w14:paraId="3FF685E4" w14:textId="77777777" w:rsidR="00BF1D87" w:rsidRDefault="00BF1D87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40F15E" w14:textId="77777777" w:rsidR="00404F56" w:rsidRDefault="00404F56" w:rsidP="000667CB">
    <w:pPr>
      <w:pStyle w:val="paragraph"/>
      <w:spacing w:before="0" w:beforeAutospacing="0" w:after="0" w:afterAutospacing="0"/>
      <w:jc w:val="right"/>
      <w:textAlignment w:val="baseline"/>
      <w:rPr>
        <w:rStyle w:val="normaltextrun"/>
        <w:rFonts w:ascii="Montserrat" w:hAnsi="Montserrat" w:cs="Calibri"/>
        <w:b/>
        <w:bCs/>
        <w:color w:val="00B0F0"/>
        <w:sz w:val="16"/>
        <w:szCs w:val="16"/>
      </w:rPr>
    </w:pPr>
  </w:p>
  <w:p w14:paraId="4AD7D6FA" w14:textId="139E432A" w:rsidR="000B6800" w:rsidRPr="005F62EB" w:rsidRDefault="00BC3D49" w:rsidP="000667CB">
    <w:pPr>
      <w:pStyle w:val="paragraph"/>
      <w:spacing w:before="0" w:beforeAutospacing="0" w:after="0" w:afterAutospacing="0"/>
      <w:jc w:val="right"/>
      <w:textAlignment w:val="baseline"/>
      <w:rPr>
        <w:rFonts w:ascii="Montserrat" w:hAnsi="Montserrat" w:cs="Calibri"/>
        <w:b/>
        <w:bCs/>
        <w:color w:val="00B0F0"/>
        <w:sz w:val="16"/>
        <w:szCs w:val="16"/>
      </w:rPr>
    </w:pPr>
    <w:r w:rsidRPr="005F62EB">
      <w:rPr>
        <w:rFonts w:ascii="Montserrat" w:hAnsi="Montserrat"/>
        <w:b/>
        <w:bCs/>
        <w:noProof/>
        <w:color w:val="00B0F0"/>
        <w:sz w:val="16"/>
        <w:szCs w:val="16"/>
      </w:rPr>
      <w:drawing>
        <wp:anchor distT="0" distB="0" distL="114300" distR="114300" simplePos="0" relativeHeight="251665920" behindDoc="1" locked="0" layoutInCell="1" allowOverlap="1" wp14:anchorId="59E4A0D0" wp14:editId="10D4A169">
          <wp:simplePos x="0" y="0"/>
          <wp:positionH relativeFrom="page">
            <wp:posOffset>720090</wp:posOffset>
          </wp:positionH>
          <wp:positionV relativeFrom="page">
            <wp:posOffset>450215</wp:posOffset>
          </wp:positionV>
          <wp:extent cx="6116400" cy="367200"/>
          <wp:effectExtent l="0" t="0" r="0" b="127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16400" cy="367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A2589">
      <w:rPr>
        <w:rStyle w:val="normaltextrun"/>
        <w:rFonts w:ascii="Montserrat" w:hAnsi="Montserrat" w:cs="Calibri"/>
        <w:b/>
        <w:bCs/>
        <w:color w:val="00B0F0"/>
        <w:sz w:val="16"/>
        <w:szCs w:val="16"/>
      </w:rPr>
      <w:t>Student Complaint</w:t>
    </w:r>
    <w:r w:rsidR="008B33D9">
      <w:rPr>
        <w:rStyle w:val="normaltextrun"/>
        <w:rFonts w:ascii="Montserrat" w:hAnsi="Montserrat" w:cs="Calibri"/>
        <w:b/>
        <w:bCs/>
        <w:color w:val="00B0F0"/>
        <w:sz w:val="16"/>
        <w:szCs w:val="16"/>
      </w:rPr>
      <w:t xml:space="preserve"> </w:t>
    </w:r>
    <w:r w:rsidR="006D56D2">
      <w:rPr>
        <w:rStyle w:val="normaltextrun"/>
        <w:rFonts w:ascii="Montserrat" w:hAnsi="Montserrat" w:cs="Calibri"/>
        <w:b/>
        <w:bCs/>
        <w:color w:val="00B0F0"/>
        <w:sz w:val="16"/>
        <w:szCs w:val="16"/>
      </w:rPr>
      <w:t>Form</w:t>
    </w:r>
  </w:p>
  <w:p w14:paraId="4CDFA488" w14:textId="77777777" w:rsidR="00B44109" w:rsidRDefault="00B44109"/>
  <w:p w14:paraId="32444D95" w14:textId="77777777" w:rsidR="00BF1D87" w:rsidRDefault="00BF1D87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55852"/>
    <w:multiLevelType w:val="hybridMultilevel"/>
    <w:tmpl w:val="1AB4BFF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143513"/>
    <w:multiLevelType w:val="hybridMultilevel"/>
    <w:tmpl w:val="9670E4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883E22"/>
    <w:multiLevelType w:val="hybridMultilevel"/>
    <w:tmpl w:val="9D3ECA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24565C"/>
    <w:multiLevelType w:val="hybridMultilevel"/>
    <w:tmpl w:val="95F669C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936FA1"/>
    <w:multiLevelType w:val="hybridMultilevel"/>
    <w:tmpl w:val="6B5E4D7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E71ADE"/>
    <w:multiLevelType w:val="hybridMultilevel"/>
    <w:tmpl w:val="F86A9394"/>
    <w:lvl w:ilvl="0" w:tplc="22F44080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FC0D4B"/>
    <w:multiLevelType w:val="hybridMultilevel"/>
    <w:tmpl w:val="6F16FB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C4095D"/>
    <w:multiLevelType w:val="hybridMultilevel"/>
    <w:tmpl w:val="C156B18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1A19AC"/>
    <w:multiLevelType w:val="hybridMultilevel"/>
    <w:tmpl w:val="3A3A471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0007F6"/>
    <w:multiLevelType w:val="hybridMultilevel"/>
    <w:tmpl w:val="1DCC86C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365718"/>
    <w:multiLevelType w:val="hybridMultilevel"/>
    <w:tmpl w:val="EE3E734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5B4D3A"/>
    <w:multiLevelType w:val="hybridMultilevel"/>
    <w:tmpl w:val="DB20E4D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B177B5"/>
    <w:multiLevelType w:val="hybridMultilevel"/>
    <w:tmpl w:val="7E6421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B1A19E5"/>
    <w:multiLevelType w:val="hybridMultilevel"/>
    <w:tmpl w:val="247E4A26"/>
    <w:lvl w:ilvl="0" w:tplc="0C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14" w15:restartNumberingAfterBreak="0">
    <w:nsid w:val="423A7FB2"/>
    <w:multiLevelType w:val="hybridMultilevel"/>
    <w:tmpl w:val="61E02B7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BC6301"/>
    <w:multiLevelType w:val="hybridMultilevel"/>
    <w:tmpl w:val="B1EA0E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F27E6A"/>
    <w:multiLevelType w:val="hybridMultilevel"/>
    <w:tmpl w:val="7A4ADE2A"/>
    <w:lvl w:ilvl="0" w:tplc="CF98A4CC">
      <w:start w:val="1"/>
      <w:numFmt w:val="decimal"/>
      <w:pStyle w:val="Contents"/>
      <w:lvlText w:val="%1."/>
      <w:lvlJc w:val="left"/>
      <w:pPr>
        <w:tabs>
          <w:tab w:val="num" w:pos="425"/>
        </w:tabs>
        <w:ind w:left="425" w:hanging="425"/>
      </w:pPr>
    </w:lvl>
    <w:lvl w:ilvl="1" w:tplc="0019040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01B0409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00F0409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19040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4A9E4E7B"/>
    <w:multiLevelType w:val="hybridMultilevel"/>
    <w:tmpl w:val="F162CB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B000EDE"/>
    <w:multiLevelType w:val="hybridMultilevel"/>
    <w:tmpl w:val="182833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E98620F"/>
    <w:multiLevelType w:val="hybridMultilevel"/>
    <w:tmpl w:val="2918C4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B675253"/>
    <w:multiLevelType w:val="hybridMultilevel"/>
    <w:tmpl w:val="2050144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3DF4026"/>
    <w:multiLevelType w:val="hybridMultilevel"/>
    <w:tmpl w:val="7A187CF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5967C8E"/>
    <w:multiLevelType w:val="hybridMultilevel"/>
    <w:tmpl w:val="5710998E"/>
    <w:lvl w:ilvl="0" w:tplc="0C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23" w15:restartNumberingAfterBreak="0">
    <w:nsid w:val="66621D11"/>
    <w:multiLevelType w:val="hybridMultilevel"/>
    <w:tmpl w:val="A508B8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8FA1EB2"/>
    <w:multiLevelType w:val="hybridMultilevel"/>
    <w:tmpl w:val="B17084A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9FD6C83"/>
    <w:multiLevelType w:val="hybridMultilevel"/>
    <w:tmpl w:val="4DA8791A"/>
    <w:lvl w:ilvl="0" w:tplc="22F44080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A3F2E3B"/>
    <w:multiLevelType w:val="hybridMultilevel"/>
    <w:tmpl w:val="9B3E00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294746C"/>
    <w:multiLevelType w:val="hybridMultilevel"/>
    <w:tmpl w:val="3710CF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76D702F"/>
    <w:multiLevelType w:val="hybridMultilevel"/>
    <w:tmpl w:val="F468DB7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83A175D"/>
    <w:multiLevelType w:val="hybridMultilevel"/>
    <w:tmpl w:val="03A4EA0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972540D"/>
    <w:multiLevelType w:val="hybridMultilevel"/>
    <w:tmpl w:val="1C6A740A"/>
    <w:lvl w:ilvl="0" w:tplc="22F44080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B7A3FBE"/>
    <w:multiLevelType w:val="hybridMultilevel"/>
    <w:tmpl w:val="54E660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28239935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478061509">
    <w:abstractNumId w:val="24"/>
  </w:num>
  <w:num w:numId="3" w16cid:durableId="1615404706">
    <w:abstractNumId w:val="6"/>
  </w:num>
  <w:num w:numId="4" w16cid:durableId="1649095697">
    <w:abstractNumId w:val="22"/>
  </w:num>
  <w:num w:numId="5" w16cid:durableId="802576398">
    <w:abstractNumId w:val="4"/>
  </w:num>
  <w:num w:numId="6" w16cid:durableId="1620913173">
    <w:abstractNumId w:val="8"/>
  </w:num>
  <w:num w:numId="7" w16cid:durableId="1872179533">
    <w:abstractNumId w:val="1"/>
  </w:num>
  <w:num w:numId="8" w16cid:durableId="115223519">
    <w:abstractNumId w:val="15"/>
  </w:num>
  <w:num w:numId="9" w16cid:durableId="843400349">
    <w:abstractNumId w:val="23"/>
  </w:num>
  <w:num w:numId="10" w16cid:durableId="2056008411">
    <w:abstractNumId w:val="27"/>
  </w:num>
  <w:num w:numId="11" w16cid:durableId="1216284303">
    <w:abstractNumId w:val="2"/>
  </w:num>
  <w:num w:numId="12" w16cid:durableId="1087120035">
    <w:abstractNumId w:val="28"/>
  </w:num>
  <w:num w:numId="13" w16cid:durableId="976297544">
    <w:abstractNumId w:val="0"/>
  </w:num>
  <w:num w:numId="14" w16cid:durableId="1902476346">
    <w:abstractNumId w:val="29"/>
  </w:num>
  <w:num w:numId="15" w16cid:durableId="493303903">
    <w:abstractNumId w:val="12"/>
  </w:num>
  <w:num w:numId="16" w16cid:durableId="1570113375">
    <w:abstractNumId w:val="17"/>
  </w:num>
  <w:num w:numId="17" w16cid:durableId="2119592714">
    <w:abstractNumId w:val="13"/>
  </w:num>
  <w:num w:numId="18" w16cid:durableId="806506876">
    <w:abstractNumId w:val="20"/>
  </w:num>
  <w:num w:numId="19" w16cid:durableId="929191521">
    <w:abstractNumId w:val="11"/>
  </w:num>
  <w:num w:numId="20" w16cid:durableId="2052457179">
    <w:abstractNumId w:val="7"/>
  </w:num>
  <w:num w:numId="21" w16cid:durableId="686325347">
    <w:abstractNumId w:val="19"/>
  </w:num>
  <w:num w:numId="22" w16cid:durableId="1689016817">
    <w:abstractNumId w:val="10"/>
  </w:num>
  <w:num w:numId="23" w16cid:durableId="1139805043">
    <w:abstractNumId w:val="9"/>
  </w:num>
  <w:num w:numId="24" w16cid:durableId="1506744426">
    <w:abstractNumId w:val="31"/>
  </w:num>
  <w:num w:numId="25" w16cid:durableId="1295326673">
    <w:abstractNumId w:val="3"/>
  </w:num>
  <w:num w:numId="26" w16cid:durableId="394864698">
    <w:abstractNumId w:val="21"/>
  </w:num>
  <w:num w:numId="27" w16cid:durableId="1585409954">
    <w:abstractNumId w:val="26"/>
  </w:num>
  <w:num w:numId="28" w16cid:durableId="1476025233">
    <w:abstractNumId w:val="5"/>
  </w:num>
  <w:num w:numId="29" w16cid:durableId="371730397">
    <w:abstractNumId w:val="30"/>
  </w:num>
  <w:num w:numId="30" w16cid:durableId="666790950">
    <w:abstractNumId w:val="18"/>
  </w:num>
  <w:num w:numId="31" w16cid:durableId="222714160">
    <w:abstractNumId w:val="14"/>
  </w:num>
  <w:num w:numId="32" w16cid:durableId="516114132">
    <w:abstractNumId w:val="25"/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5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xszA0t7A0NDU1MDRW0lEKTi0uzszPAykwrgUAjbbZcywAAAA="/>
  </w:docVars>
  <w:rsids>
    <w:rsidRoot w:val="000264B6"/>
    <w:rsid w:val="00000008"/>
    <w:rsid w:val="0000263F"/>
    <w:rsid w:val="00004E0A"/>
    <w:rsid w:val="0000569D"/>
    <w:rsid w:val="00006D02"/>
    <w:rsid w:val="0001001F"/>
    <w:rsid w:val="0001035A"/>
    <w:rsid w:val="000106A8"/>
    <w:rsid w:val="00011453"/>
    <w:rsid w:val="00016581"/>
    <w:rsid w:val="00016E07"/>
    <w:rsid w:val="0001727A"/>
    <w:rsid w:val="00017567"/>
    <w:rsid w:val="00017880"/>
    <w:rsid w:val="000203D8"/>
    <w:rsid w:val="000229B8"/>
    <w:rsid w:val="00025411"/>
    <w:rsid w:val="000264B6"/>
    <w:rsid w:val="00031002"/>
    <w:rsid w:val="000318B7"/>
    <w:rsid w:val="000325C0"/>
    <w:rsid w:val="00032D5E"/>
    <w:rsid w:val="000353A1"/>
    <w:rsid w:val="00035DFB"/>
    <w:rsid w:val="00043B94"/>
    <w:rsid w:val="00043CC1"/>
    <w:rsid w:val="000442E4"/>
    <w:rsid w:val="00045662"/>
    <w:rsid w:val="000457B4"/>
    <w:rsid w:val="00053BF6"/>
    <w:rsid w:val="00064749"/>
    <w:rsid w:val="00064E57"/>
    <w:rsid w:val="000667CB"/>
    <w:rsid w:val="00066AD9"/>
    <w:rsid w:val="00072C98"/>
    <w:rsid w:val="000736C0"/>
    <w:rsid w:val="00074264"/>
    <w:rsid w:val="00076A96"/>
    <w:rsid w:val="00077922"/>
    <w:rsid w:val="0008495A"/>
    <w:rsid w:val="00085E1B"/>
    <w:rsid w:val="00086DB7"/>
    <w:rsid w:val="00092BDF"/>
    <w:rsid w:val="00095391"/>
    <w:rsid w:val="000955CD"/>
    <w:rsid w:val="00096C49"/>
    <w:rsid w:val="000A2D31"/>
    <w:rsid w:val="000A41A5"/>
    <w:rsid w:val="000A475C"/>
    <w:rsid w:val="000A491A"/>
    <w:rsid w:val="000A4EB6"/>
    <w:rsid w:val="000A5550"/>
    <w:rsid w:val="000A700B"/>
    <w:rsid w:val="000B35C1"/>
    <w:rsid w:val="000B602B"/>
    <w:rsid w:val="000B6800"/>
    <w:rsid w:val="000C0B9D"/>
    <w:rsid w:val="000C15E7"/>
    <w:rsid w:val="000C2EAB"/>
    <w:rsid w:val="000C331C"/>
    <w:rsid w:val="000C3E59"/>
    <w:rsid w:val="000C56E3"/>
    <w:rsid w:val="000C5BAC"/>
    <w:rsid w:val="000C66F4"/>
    <w:rsid w:val="000C79AE"/>
    <w:rsid w:val="000D07D9"/>
    <w:rsid w:val="000D194B"/>
    <w:rsid w:val="000D2BAE"/>
    <w:rsid w:val="000D2D03"/>
    <w:rsid w:val="000D6220"/>
    <w:rsid w:val="000D6BCE"/>
    <w:rsid w:val="000E0853"/>
    <w:rsid w:val="000E4741"/>
    <w:rsid w:val="000E6302"/>
    <w:rsid w:val="000F096F"/>
    <w:rsid w:val="000F1C42"/>
    <w:rsid w:val="000F20F1"/>
    <w:rsid w:val="000F505A"/>
    <w:rsid w:val="000F6099"/>
    <w:rsid w:val="00101C56"/>
    <w:rsid w:val="00102689"/>
    <w:rsid w:val="00105992"/>
    <w:rsid w:val="00111FC6"/>
    <w:rsid w:val="00111FF0"/>
    <w:rsid w:val="001124A7"/>
    <w:rsid w:val="00116F33"/>
    <w:rsid w:val="00121F44"/>
    <w:rsid w:val="00122B12"/>
    <w:rsid w:val="00125DD9"/>
    <w:rsid w:val="00127014"/>
    <w:rsid w:val="00127042"/>
    <w:rsid w:val="001273C7"/>
    <w:rsid w:val="00130E39"/>
    <w:rsid w:val="00131292"/>
    <w:rsid w:val="00131B7B"/>
    <w:rsid w:val="00136983"/>
    <w:rsid w:val="00137BC9"/>
    <w:rsid w:val="0014190F"/>
    <w:rsid w:val="00143C8D"/>
    <w:rsid w:val="00144B2D"/>
    <w:rsid w:val="0014515D"/>
    <w:rsid w:val="00147C0D"/>
    <w:rsid w:val="00151350"/>
    <w:rsid w:val="001528B8"/>
    <w:rsid w:val="00152C19"/>
    <w:rsid w:val="00154FAC"/>
    <w:rsid w:val="0015646C"/>
    <w:rsid w:val="001572AA"/>
    <w:rsid w:val="001607F9"/>
    <w:rsid w:val="00162409"/>
    <w:rsid w:val="0016260F"/>
    <w:rsid w:val="001646FE"/>
    <w:rsid w:val="00173118"/>
    <w:rsid w:val="00173F7A"/>
    <w:rsid w:val="00175F30"/>
    <w:rsid w:val="001768AE"/>
    <w:rsid w:val="00180EAA"/>
    <w:rsid w:val="001817D0"/>
    <w:rsid w:val="001902CA"/>
    <w:rsid w:val="00190424"/>
    <w:rsid w:val="001915C6"/>
    <w:rsid w:val="001A0167"/>
    <w:rsid w:val="001A02E6"/>
    <w:rsid w:val="001A53A9"/>
    <w:rsid w:val="001A74F6"/>
    <w:rsid w:val="001B54C9"/>
    <w:rsid w:val="001B6ED3"/>
    <w:rsid w:val="001C063E"/>
    <w:rsid w:val="001C2915"/>
    <w:rsid w:val="001C527C"/>
    <w:rsid w:val="001C53D2"/>
    <w:rsid w:val="001C78B5"/>
    <w:rsid w:val="001D0975"/>
    <w:rsid w:val="001D0CB5"/>
    <w:rsid w:val="001D1017"/>
    <w:rsid w:val="001D7591"/>
    <w:rsid w:val="001E273B"/>
    <w:rsid w:val="001E465D"/>
    <w:rsid w:val="001E52D9"/>
    <w:rsid w:val="001E5F00"/>
    <w:rsid w:val="001E6EDA"/>
    <w:rsid w:val="001E6F67"/>
    <w:rsid w:val="001E7014"/>
    <w:rsid w:val="001F1D7D"/>
    <w:rsid w:val="001F289F"/>
    <w:rsid w:val="001F6FD3"/>
    <w:rsid w:val="001F7833"/>
    <w:rsid w:val="001F7A8E"/>
    <w:rsid w:val="00203976"/>
    <w:rsid w:val="00204DF0"/>
    <w:rsid w:val="00205552"/>
    <w:rsid w:val="00205C5B"/>
    <w:rsid w:val="00207A89"/>
    <w:rsid w:val="00211D76"/>
    <w:rsid w:val="002141AC"/>
    <w:rsid w:val="00223923"/>
    <w:rsid w:val="00225B30"/>
    <w:rsid w:val="00225D19"/>
    <w:rsid w:val="002307A9"/>
    <w:rsid w:val="00230945"/>
    <w:rsid w:val="00232DA0"/>
    <w:rsid w:val="00232FDB"/>
    <w:rsid w:val="00236ABC"/>
    <w:rsid w:val="002413B0"/>
    <w:rsid w:val="00241C8B"/>
    <w:rsid w:val="00244548"/>
    <w:rsid w:val="002464C0"/>
    <w:rsid w:val="0024742E"/>
    <w:rsid w:val="00247AFC"/>
    <w:rsid w:val="0025102F"/>
    <w:rsid w:val="0025596E"/>
    <w:rsid w:val="002572F5"/>
    <w:rsid w:val="00260B87"/>
    <w:rsid w:val="002618C4"/>
    <w:rsid w:val="00262AF6"/>
    <w:rsid w:val="00274694"/>
    <w:rsid w:val="00274CD4"/>
    <w:rsid w:val="00280285"/>
    <w:rsid w:val="00280A4E"/>
    <w:rsid w:val="002834B4"/>
    <w:rsid w:val="00286719"/>
    <w:rsid w:val="00287583"/>
    <w:rsid w:val="002913C1"/>
    <w:rsid w:val="00291CC1"/>
    <w:rsid w:val="00292C32"/>
    <w:rsid w:val="00294CF7"/>
    <w:rsid w:val="00296761"/>
    <w:rsid w:val="002970F9"/>
    <w:rsid w:val="00297DD6"/>
    <w:rsid w:val="002A1BC2"/>
    <w:rsid w:val="002A2F1B"/>
    <w:rsid w:val="002A3ADD"/>
    <w:rsid w:val="002A437B"/>
    <w:rsid w:val="002A6596"/>
    <w:rsid w:val="002A6A20"/>
    <w:rsid w:val="002A6CCE"/>
    <w:rsid w:val="002A6E4F"/>
    <w:rsid w:val="002B2911"/>
    <w:rsid w:val="002B35EF"/>
    <w:rsid w:val="002B5095"/>
    <w:rsid w:val="002B7460"/>
    <w:rsid w:val="002C1F73"/>
    <w:rsid w:val="002C228C"/>
    <w:rsid w:val="002C353F"/>
    <w:rsid w:val="002C5111"/>
    <w:rsid w:val="002D032F"/>
    <w:rsid w:val="002D159B"/>
    <w:rsid w:val="002D2F53"/>
    <w:rsid w:val="002D370A"/>
    <w:rsid w:val="002D4966"/>
    <w:rsid w:val="002E2462"/>
    <w:rsid w:val="002E3E3F"/>
    <w:rsid w:val="002E5B18"/>
    <w:rsid w:val="002F0DEB"/>
    <w:rsid w:val="002F2A8F"/>
    <w:rsid w:val="002F363A"/>
    <w:rsid w:val="002F4E93"/>
    <w:rsid w:val="002F5263"/>
    <w:rsid w:val="002F654F"/>
    <w:rsid w:val="00300B62"/>
    <w:rsid w:val="00300C1C"/>
    <w:rsid w:val="0030103D"/>
    <w:rsid w:val="00306E1C"/>
    <w:rsid w:val="003105AA"/>
    <w:rsid w:val="003109D7"/>
    <w:rsid w:val="003130CE"/>
    <w:rsid w:val="003153AB"/>
    <w:rsid w:val="003158ED"/>
    <w:rsid w:val="00322A46"/>
    <w:rsid w:val="00326D70"/>
    <w:rsid w:val="0033615E"/>
    <w:rsid w:val="003368F3"/>
    <w:rsid w:val="003432A5"/>
    <w:rsid w:val="0035152C"/>
    <w:rsid w:val="00351956"/>
    <w:rsid w:val="00352891"/>
    <w:rsid w:val="00352AF1"/>
    <w:rsid w:val="00353579"/>
    <w:rsid w:val="0036097C"/>
    <w:rsid w:val="00361ABB"/>
    <w:rsid w:val="003659F7"/>
    <w:rsid w:val="00365F59"/>
    <w:rsid w:val="0036644C"/>
    <w:rsid w:val="00370228"/>
    <w:rsid w:val="00374FDB"/>
    <w:rsid w:val="00375486"/>
    <w:rsid w:val="00375BF4"/>
    <w:rsid w:val="00381D60"/>
    <w:rsid w:val="00383A9F"/>
    <w:rsid w:val="00383AA6"/>
    <w:rsid w:val="00385B65"/>
    <w:rsid w:val="0038624B"/>
    <w:rsid w:val="00390FA0"/>
    <w:rsid w:val="0039389B"/>
    <w:rsid w:val="00396C75"/>
    <w:rsid w:val="003A0D0F"/>
    <w:rsid w:val="003A1115"/>
    <w:rsid w:val="003A5BA5"/>
    <w:rsid w:val="003A6C5A"/>
    <w:rsid w:val="003B17FA"/>
    <w:rsid w:val="003B5BED"/>
    <w:rsid w:val="003B7411"/>
    <w:rsid w:val="003B7EED"/>
    <w:rsid w:val="003C2A71"/>
    <w:rsid w:val="003C481A"/>
    <w:rsid w:val="003C4E1E"/>
    <w:rsid w:val="003C6E45"/>
    <w:rsid w:val="003D18CC"/>
    <w:rsid w:val="003D1A22"/>
    <w:rsid w:val="003D3988"/>
    <w:rsid w:val="003D7326"/>
    <w:rsid w:val="003D7F96"/>
    <w:rsid w:val="003E03B8"/>
    <w:rsid w:val="003E1455"/>
    <w:rsid w:val="003E3889"/>
    <w:rsid w:val="003E3E25"/>
    <w:rsid w:val="003F0DF7"/>
    <w:rsid w:val="003F7DA6"/>
    <w:rsid w:val="003F7F10"/>
    <w:rsid w:val="004025B8"/>
    <w:rsid w:val="00404F56"/>
    <w:rsid w:val="00405B9A"/>
    <w:rsid w:val="00406EA4"/>
    <w:rsid w:val="00410137"/>
    <w:rsid w:val="004103E5"/>
    <w:rsid w:val="0041042F"/>
    <w:rsid w:val="00410458"/>
    <w:rsid w:val="00411060"/>
    <w:rsid w:val="004127E5"/>
    <w:rsid w:val="00412CB4"/>
    <w:rsid w:val="00413901"/>
    <w:rsid w:val="004158F7"/>
    <w:rsid w:val="0041651F"/>
    <w:rsid w:val="00424F35"/>
    <w:rsid w:val="0042513B"/>
    <w:rsid w:val="00425C30"/>
    <w:rsid w:val="00426359"/>
    <w:rsid w:val="00427718"/>
    <w:rsid w:val="00430830"/>
    <w:rsid w:val="00431887"/>
    <w:rsid w:val="00434547"/>
    <w:rsid w:val="00435918"/>
    <w:rsid w:val="00436234"/>
    <w:rsid w:val="00436A42"/>
    <w:rsid w:val="004413BB"/>
    <w:rsid w:val="0044146D"/>
    <w:rsid w:val="0044176B"/>
    <w:rsid w:val="00442E01"/>
    <w:rsid w:val="004461E9"/>
    <w:rsid w:val="00447595"/>
    <w:rsid w:val="004475F0"/>
    <w:rsid w:val="0045191C"/>
    <w:rsid w:val="00453272"/>
    <w:rsid w:val="00455151"/>
    <w:rsid w:val="00456072"/>
    <w:rsid w:val="00462508"/>
    <w:rsid w:val="00464F65"/>
    <w:rsid w:val="00465579"/>
    <w:rsid w:val="00467607"/>
    <w:rsid w:val="004715CE"/>
    <w:rsid w:val="0047351E"/>
    <w:rsid w:val="00473B4E"/>
    <w:rsid w:val="004766C1"/>
    <w:rsid w:val="00481603"/>
    <w:rsid w:val="00482909"/>
    <w:rsid w:val="00487AA3"/>
    <w:rsid w:val="00487DC2"/>
    <w:rsid w:val="004906D5"/>
    <w:rsid w:val="00493D6A"/>
    <w:rsid w:val="00493D91"/>
    <w:rsid w:val="00495FC0"/>
    <w:rsid w:val="0049719C"/>
    <w:rsid w:val="004A3896"/>
    <w:rsid w:val="004A4F88"/>
    <w:rsid w:val="004A5025"/>
    <w:rsid w:val="004A6C85"/>
    <w:rsid w:val="004A7BF2"/>
    <w:rsid w:val="004B0DDF"/>
    <w:rsid w:val="004B11E1"/>
    <w:rsid w:val="004B2725"/>
    <w:rsid w:val="004B489A"/>
    <w:rsid w:val="004B4B4B"/>
    <w:rsid w:val="004B7CE4"/>
    <w:rsid w:val="004C649D"/>
    <w:rsid w:val="004D72B0"/>
    <w:rsid w:val="004E0577"/>
    <w:rsid w:val="004E0A61"/>
    <w:rsid w:val="004E0B6B"/>
    <w:rsid w:val="004E313E"/>
    <w:rsid w:val="004E4C8E"/>
    <w:rsid w:val="004E6448"/>
    <w:rsid w:val="004E70CC"/>
    <w:rsid w:val="004E7A5A"/>
    <w:rsid w:val="004F0AAC"/>
    <w:rsid w:val="004F0B33"/>
    <w:rsid w:val="004F2F3C"/>
    <w:rsid w:val="004F4F29"/>
    <w:rsid w:val="004F79FC"/>
    <w:rsid w:val="005005ED"/>
    <w:rsid w:val="00502F47"/>
    <w:rsid w:val="0050309B"/>
    <w:rsid w:val="00503F2E"/>
    <w:rsid w:val="00506D54"/>
    <w:rsid w:val="005077A6"/>
    <w:rsid w:val="00511885"/>
    <w:rsid w:val="00515059"/>
    <w:rsid w:val="0051697E"/>
    <w:rsid w:val="00517316"/>
    <w:rsid w:val="005217A9"/>
    <w:rsid w:val="00521D95"/>
    <w:rsid w:val="005224B9"/>
    <w:rsid w:val="00523C50"/>
    <w:rsid w:val="00525189"/>
    <w:rsid w:val="00525712"/>
    <w:rsid w:val="005267E6"/>
    <w:rsid w:val="0052766F"/>
    <w:rsid w:val="00532289"/>
    <w:rsid w:val="00535BAC"/>
    <w:rsid w:val="00537769"/>
    <w:rsid w:val="00540154"/>
    <w:rsid w:val="00546B20"/>
    <w:rsid w:val="00547386"/>
    <w:rsid w:val="00551EA0"/>
    <w:rsid w:val="005527FB"/>
    <w:rsid w:val="00552902"/>
    <w:rsid w:val="00554FA0"/>
    <w:rsid w:val="00555398"/>
    <w:rsid w:val="005564FD"/>
    <w:rsid w:val="00561431"/>
    <w:rsid w:val="005658A1"/>
    <w:rsid w:val="00566BFA"/>
    <w:rsid w:val="005719D6"/>
    <w:rsid w:val="00574455"/>
    <w:rsid w:val="005744A3"/>
    <w:rsid w:val="005761E3"/>
    <w:rsid w:val="00585F04"/>
    <w:rsid w:val="00587E44"/>
    <w:rsid w:val="00590859"/>
    <w:rsid w:val="0059118E"/>
    <w:rsid w:val="00591360"/>
    <w:rsid w:val="00593C60"/>
    <w:rsid w:val="0059539B"/>
    <w:rsid w:val="00596518"/>
    <w:rsid w:val="00596EC6"/>
    <w:rsid w:val="0059775B"/>
    <w:rsid w:val="005A251B"/>
    <w:rsid w:val="005A70AE"/>
    <w:rsid w:val="005B2CCF"/>
    <w:rsid w:val="005B65FD"/>
    <w:rsid w:val="005B7279"/>
    <w:rsid w:val="005C007B"/>
    <w:rsid w:val="005C460A"/>
    <w:rsid w:val="005C604D"/>
    <w:rsid w:val="005C74B0"/>
    <w:rsid w:val="005C754D"/>
    <w:rsid w:val="005E08F9"/>
    <w:rsid w:val="005E173A"/>
    <w:rsid w:val="005E2B34"/>
    <w:rsid w:val="005E3365"/>
    <w:rsid w:val="005E3527"/>
    <w:rsid w:val="005E4A50"/>
    <w:rsid w:val="005E75C7"/>
    <w:rsid w:val="005E7E12"/>
    <w:rsid w:val="005F3E0B"/>
    <w:rsid w:val="005F4BB6"/>
    <w:rsid w:val="005F59D0"/>
    <w:rsid w:val="005F62EB"/>
    <w:rsid w:val="0060356E"/>
    <w:rsid w:val="00603844"/>
    <w:rsid w:val="00605C64"/>
    <w:rsid w:val="00610A0B"/>
    <w:rsid w:val="00611D53"/>
    <w:rsid w:val="00613CCD"/>
    <w:rsid w:val="00614ABA"/>
    <w:rsid w:val="00617348"/>
    <w:rsid w:val="006175DA"/>
    <w:rsid w:val="0062005E"/>
    <w:rsid w:val="0062128C"/>
    <w:rsid w:val="00624153"/>
    <w:rsid w:val="0062713D"/>
    <w:rsid w:val="006276F1"/>
    <w:rsid w:val="00630DE2"/>
    <w:rsid w:val="00630E74"/>
    <w:rsid w:val="006337D6"/>
    <w:rsid w:val="00633FCD"/>
    <w:rsid w:val="006341BB"/>
    <w:rsid w:val="00634DDE"/>
    <w:rsid w:val="00642484"/>
    <w:rsid w:val="00643F56"/>
    <w:rsid w:val="00646362"/>
    <w:rsid w:val="0064763E"/>
    <w:rsid w:val="00647C80"/>
    <w:rsid w:val="0065073D"/>
    <w:rsid w:val="0065099F"/>
    <w:rsid w:val="00651731"/>
    <w:rsid w:val="0065184E"/>
    <w:rsid w:val="006533DF"/>
    <w:rsid w:val="00656F76"/>
    <w:rsid w:val="0066072B"/>
    <w:rsid w:val="0066465C"/>
    <w:rsid w:val="0066475C"/>
    <w:rsid w:val="00665D18"/>
    <w:rsid w:val="00672210"/>
    <w:rsid w:val="00672A2B"/>
    <w:rsid w:val="00674AEB"/>
    <w:rsid w:val="00677915"/>
    <w:rsid w:val="00682989"/>
    <w:rsid w:val="00685A9D"/>
    <w:rsid w:val="00685EB2"/>
    <w:rsid w:val="00686554"/>
    <w:rsid w:val="006A115B"/>
    <w:rsid w:val="006A2C62"/>
    <w:rsid w:val="006A3199"/>
    <w:rsid w:val="006B20C5"/>
    <w:rsid w:val="006C2D81"/>
    <w:rsid w:val="006C54AA"/>
    <w:rsid w:val="006C5A86"/>
    <w:rsid w:val="006C65DB"/>
    <w:rsid w:val="006C7C6C"/>
    <w:rsid w:val="006C7F2E"/>
    <w:rsid w:val="006D54A0"/>
    <w:rsid w:val="006D56D2"/>
    <w:rsid w:val="006E1F33"/>
    <w:rsid w:val="006E5A74"/>
    <w:rsid w:val="006F1F04"/>
    <w:rsid w:val="006F3B37"/>
    <w:rsid w:val="006F5FAE"/>
    <w:rsid w:val="006F6357"/>
    <w:rsid w:val="006F6C61"/>
    <w:rsid w:val="006F7B97"/>
    <w:rsid w:val="006F7E78"/>
    <w:rsid w:val="00700539"/>
    <w:rsid w:val="00701C6B"/>
    <w:rsid w:val="0070309A"/>
    <w:rsid w:val="00704FA5"/>
    <w:rsid w:val="00705AA0"/>
    <w:rsid w:val="007067B6"/>
    <w:rsid w:val="007111C3"/>
    <w:rsid w:val="00714877"/>
    <w:rsid w:val="00714FB8"/>
    <w:rsid w:val="0071577E"/>
    <w:rsid w:val="00720DF6"/>
    <w:rsid w:val="00721BAD"/>
    <w:rsid w:val="0072270B"/>
    <w:rsid w:val="00725132"/>
    <w:rsid w:val="00725CD5"/>
    <w:rsid w:val="00730600"/>
    <w:rsid w:val="00733640"/>
    <w:rsid w:val="0073503F"/>
    <w:rsid w:val="00735135"/>
    <w:rsid w:val="007358AD"/>
    <w:rsid w:val="00737AF3"/>
    <w:rsid w:val="007432AE"/>
    <w:rsid w:val="00744024"/>
    <w:rsid w:val="00745DBF"/>
    <w:rsid w:val="00746400"/>
    <w:rsid w:val="00752F1E"/>
    <w:rsid w:val="007559C7"/>
    <w:rsid w:val="00763604"/>
    <w:rsid w:val="007647F2"/>
    <w:rsid w:val="00764F3F"/>
    <w:rsid w:val="00771AAA"/>
    <w:rsid w:val="00772CF9"/>
    <w:rsid w:val="00774107"/>
    <w:rsid w:val="007827A5"/>
    <w:rsid w:val="00783BFF"/>
    <w:rsid w:val="00785225"/>
    <w:rsid w:val="007877AA"/>
    <w:rsid w:val="00787838"/>
    <w:rsid w:val="00796209"/>
    <w:rsid w:val="00797E7A"/>
    <w:rsid w:val="007A3FDE"/>
    <w:rsid w:val="007A597A"/>
    <w:rsid w:val="007A5FBF"/>
    <w:rsid w:val="007A7454"/>
    <w:rsid w:val="007B1FD3"/>
    <w:rsid w:val="007B23E9"/>
    <w:rsid w:val="007B28E0"/>
    <w:rsid w:val="007B7D86"/>
    <w:rsid w:val="007C08C7"/>
    <w:rsid w:val="007C159C"/>
    <w:rsid w:val="007C3128"/>
    <w:rsid w:val="007C65CE"/>
    <w:rsid w:val="007D0DA4"/>
    <w:rsid w:val="007D50B0"/>
    <w:rsid w:val="007D5751"/>
    <w:rsid w:val="007E158D"/>
    <w:rsid w:val="007E1765"/>
    <w:rsid w:val="007E1DA3"/>
    <w:rsid w:val="007E2816"/>
    <w:rsid w:val="007E3A87"/>
    <w:rsid w:val="007E4B39"/>
    <w:rsid w:val="007E4C81"/>
    <w:rsid w:val="007E5EEE"/>
    <w:rsid w:val="007E6F24"/>
    <w:rsid w:val="007E7201"/>
    <w:rsid w:val="007F07D8"/>
    <w:rsid w:val="007F0AE7"/>
    <w:rsid w:val="007F2243"/>
    <w:rsid w:val="007F238C"/>
    <w:rsid w:val="007F6830"/>
    <w:rsid w:val="007F7955"/>
    <w:rsid w:val="008001BA"/>
    <w:rsid w:val="008008DD"/>
    <w:rsid w:val="008039E0"/>
    <w:rsid w:val="008053C6"/>
    <w:rsid w:val="00807CDA"/>
    <w:rsid w:val="008109D3"/>
    <w:rsid w:val="008127EF"/>
    <w:rsid w:val="008135C2"/>
    <w:rsid w:val="00814B2A"/>
    <w:rsid w:val="00817978"/>
    <w:rsid w:val="00824965"/>
    <w:rsid w:val="008249D8"/>
    <w:rsid w:val="008251E5"/>
    <w:rsid w:val="0082707E"/>
    <w:rsid w:val="00827E7C"/>
    <w:rsid w:val="00835D8C"/>
    <w:rsid w:val="00836DB9"/>
    <w:rsid w:val="00837809"/>
    <w:rsid w:val="008431D4"/>
    <w:rsid w:val="00844294"/>
    <w:rsid w:val="00845BAC"/>
    <w:rsid w:val="008473EE"/>
    <w:rsid w:val="00850977"/>
    <w:rsid w:val="008516C2"/>
    <w:rsid w:val="00855677"/>
    <w:rsid w:val="00862EC1"/>
    <w:rsid w:val="00866968"/>
    <w:rsid w:val="008701A8"/>
    <w:rsid w:val="0087094D"/>
    <w:rsid w:val="00874AFF"/>
    <w:rsid w:val="00874C48"/>
    <w:rsid w:val="00875B66"/>
    <w:rsid w:val="008768F3"/>
    <w:rsid w:val="00876F44"/>
    <w:rsid w:val="00880C29"/>
    <w:rsid w:val="008818A2"/>
    <w:rsid w:val="00883D94"/>
    <w:rsid w:val="00884F42"/>
    <w:rsid w:val="00886627"/>
    <w:rsid w:val="0088712D"/>
    <w:rsid w:val="008873E0"/>
    <w:rsid w:val="00890E64"/>
    <w:rsid w:val="00891381"/>
    <w:rsid w:val="008913A7"/>
    <w:rsid w:val="00892DE5"/>
    <w:rsid w:val="00894679"/>
    <w:rsid w:val="00896116"/>
    <w:rsid w:val="00896878"/>
    <w:rsid w:val="008A1860"/>
    <w:rsid w:val="008A2FF2"/>
    <w:rsid w:val="008A3193"/>
    <w:rsid w:val="008A34CB"/>
    <w:rsid w:val="008A411A"/>
    <w:rsid w:val="008A4A0A"/>
    <w:rsid w:val="008A6A1C"/>
    <w:rsid w:val="008B31BF"/>
    <w:rsid w:val="008B33D9"/>
    <w:rsid w:val="008B5F62"/>
    <w:rsid w:val="008B606A"/>
    <w:rsid w:val="008B666A"/>
    <w:rsid w:val="008C2D93"/>
    <w:rsid w:val="008C559A"/>
    <w:rsid w:val="008D0985"/>
    <w:rsid w:val="008D2122"/>
    <w:rsid w:val="008D42E4"/>
    <w:rsid w:val="008D44CE"/>
    <w:rsid w:val="008D7464"/>
    <w:rsid w:val="008F09B4"/>
    <w:rsid w:val="008F2D2D"/>
    <w:rsid w:val="008F3234"/>
    <w:rsid w:val="008F50B1"/>
    <w:rsid w:val="008F5F2B"/>
    <w:rsid w:val="008F6379"/>
    <w:rsid w:val="0090548A"/>
    <w:rsid w:val="00906504"/>
    <w:rsid w:val="00912524"/>
    <w:rsid w:val="00923F91"/>
    <w:rsid w:val="009306F7"/>
    <w:rsid w:val="0093538A"/>
    <w:rsid w:val="00936AD3"/>
    <w:rsid w:val="009378BE"/>
    <w:rsid w:val="00941174"/>
    <w:rsid w:val="00951495"/>
    <w:rsid w:val="00953857"/>
    <w:rsid w:val="009552DD"/>
    <w:rsid w:val="00956875"/>
    <w:rsid w:val="00957FDD"/>
    <w:rsid w:val="009614B3"/>
    <w:rsid w:val="0096277D"/>
    <w:rsid w:val="00963FB3"/>
    <w:rsid w:val="0096515E"/>
    <w:rsid w:val="00965A8D"/>
    <w:rsid w:val="00965B42"/>
    <w:rsid w:val="00965BA5"/>
    <w:rsid w:val="00972A5D"/>
    <w:rsid w:val="009733A6"/>
    <w:rsid w:val="00977887"/>
    <w:rsid w:val="00977FFB"/>
    <w:rsid w:val="00981BDE"/>
    <w:rsid w:val="00983A16"/>
    <w:rsid w:val="0098782E"/>
    <w:rsid w:val="00990643"/>
    <w:rsid w:val="00997417"/>
    <w:rsid w:val="009A67B6"/>
    <w:rsid w:val="009B2855"/>
    <w:rsid w:val="009B3B2F"/>
    <w:rsid w:val="009C2405"/>
    <w:rsid w:val="009C29DD"/>
    <w:rsid w:val="009C2DDD"/>
    <w:rsid w:val="009C3EE0"/>
    <w:rsid w:val="009C7276"/>
    <w:rsid w:val="009C738C"/>
    <w:rsid w:val="009D0F74"/>
    <w:rsid w:val="009D131B"/>
    <w:rsid w:val="009D1D67"/>
    <w:rsid w:val="009D5585"/>
    <w:rsid w:val="009D6FE8"/>
    <w:rsid w:val="009D74AB"/>
    <w:rsid w:val="009D7B03"/>
    <w:rsid w:val="009E0426"/>
    <w:rsid w:val="009E07C2"/>
    <w:rsid w:val="009E17BB"/>
    <w:rsid w:val="009E2025"/>
    <w:rsid w:val="009E219F"/>
    <w:rsid w:val="009E29C2"/>
    <w:rsid w:val="009E2E42"/>
    <w:rsid w:val="009E3FA2"/>
    <w:rsid w:val="009E7B50"/>
    <w:rsid w:val="009F0C2A"/>
    <w:rsid w:val="009F1FD9"/>
    <w:rsid w:val="009F25B2"/>
    <w:rsid w:val="009F4EFE"/>
    <w:rsid w:val="009F6BD9"/>
    <w:rsid w:val="00A0240F"/>
    <w:rsid w:val="00A029B6"/>
    <w:rsid w:val="00A02D79"/>
    <w:rsid w:val="00A10B69"/>
    <w:rsid w:val="00A1511B"/>
    <w:rsid w:val="00A162F6"/>
    <w:rsid w:val="00A163DF"/>
    <w:rsid w:val="00A1654B"/>
    <w:rsid w:val="00A173F4"/>
    <w:rsid w:val="00A23896"/>
    <w:rsid w:val="00A25F85"/>
    <w:rsid w:val="00A37E97"/>
    <w:rsid w:val="00A40B34"/>
    <w:rsid w:val="00A426FC"/>
    <w:rsid w:val="00A441A1"/>
    <w:rsid w:val="00A47469"/>
    <w:rsid w:val="00A53706"/>
    <w:rsid w:val="00A56426"/>
    <w:rsid w:val="00A57846"/>
    <w:rsid w:val="00A57E24"/>
    <w:rsid w:val="00A660E1"/>
    <w:rsid w:val="00A6799C"/>
    <w:rsid w:val="00A70154"/>
    <w:rsid w:val="00A74293"/>
    <w:rsid w:val="00A75585"/>
    <w:rsid w:val="00A770C0"/>
    <w:rsid w:val="00A77750"/>
    <w:rsid w:val="00A81B9F"/>
    <w:rsid w:val="00A8409A"/>
    <w:rsid w:val="00A857A8"/>
    <w:rsid w:val="00A86528"/>
    <w:rsid w:val="00A86A3D"/>
    <w:rsid w:val="00A86BD1"/>
    <w:rsid w:val="00A86FC6"/>
    <w:rsid w:val="00A8717F"/>
    <w:rsid w:val="00A9491F"/>
    <w:rsid w:val="00A95AF3"/>
    <w:rsid w:val="00A96C07"/>
    <w:rsid w:val="00A97751"/>
    <w:rsid w:val="00AB199A"/>
    <w:rsid w:val="00AB70F4"/>
    <w:rsid w:val="00AC12B6"/>
    <w:rsid w:val="00AC35E8"/>
    <w:rsid w:val="00AC3C7B"/>
    <w:rsid w:val="00AD00B8"/>
    <w:rsid w:val="00AD0A80"/>
    <w:rsid w:val="00AD2D00"/>
    <w:rsid w:val="00AD3C40"/>
    <w:rsid w:val="00AD58FF"/>
    <w:rsid w:val="00AD6AB7"/>
    <w:rsid w:val="00AE2952"/>
    <w:rsid w:val="00AE2A85"/>
    <w:rsid w:val="00AE5A93"/>
    <w:rsid w:val="00AE61AE"/>
    <w:rsid w:val="00AE7307"/>
    <w:rsid w:val="00AE7683"/>
    <w:rsid w:val="00AE7E38"/>
    <w:rsid w:val="00AF07E8"/>
    <w:rsid w:val="00AF2564"/>
    <w:rsid w:val="00AF2A1C"/>
    <w:rsid w:val="00AF5790"/>
    <w:rsid w:val="00AF7BB6"/>
    <w:rsid w:val="00B010ED"/>
    <w:rsid w:val="00B0188D"/>
    <w:rsid w:val="00B01B60"/>
    <w:rsid w:val="00B01BD4"/>
    <w:rsid w:val="00B0309E"/>
    <w:rsid w:val="00B0497D"/>
    <w:rsid w:val="00B07080"/>
    <w:rsid w:val="00B071F5"/>
    <w:rsid w:val="00B110CC"/>
    <w:rsid w:val="00B113B9"/>
    <w:rsid w:val="00B12360"/>
    <w:rsid w:val="00B129B4"/>
    <w:rsid w:val="00B14173"/>
    <w:rsid w:val="00B20A62"/>
    <w:rsid w:val="00B237B1"/>
    <w:rsid w:val="00B252E1"/>
    <w:rsid w:val="00B25C8E"/>
    <w:rsid w:val="00B27338"/>
    <w:rsid w:val="00B2753A"/>
    <w:rsid w:val="00B32385"/>
    <w:rsid w:val="00B33896"/>
    <w:rsid w:val="00B40F65"/>
    <w:rsid w:val="00B422B6"/>
    <w:rsid w:val="00B43F49"/>
    <w:rsid w:val="00B44109"/>
    <w:rsid w:val="00B445B8"/>
    <w:rsid w:val="00B5186B"/>
    <w:rsid w:val="00B51C44"/>
    <w:rsid w:val="00B55EF0"/>
    <w:rsid w:val="00B56938"/>
    <w:rsid w:val="00B625DB"/>
    <w:rsid w:val="00B6367D"/>
    <w:rsid w:val="00B6376B"/>
    <w:rsid w:val="00B650C2"/>
    <w:rsid w:val="00B66C20"/>
    <w:rsid w:val="00B71485"/>
    <w:rsid w:val="00B720BC"/>
    <w:rsid w:val="00B80480"/>
    <w:rsid w:val="00B8183C"/>
    <w:rsid w:val="00B823E5"/>
    <w:rsid w:val="00B978AB"/>
    <w:rsid w:val="00BA37C3"/>
    <w:rsid w:val="00BA3A44"/>
    <w:rsid w:val="00BB33CC"/>
    <w:rsid w:val="00BB4013"/>
    <w:rsid w:val="00BB52DE"/>
    <w:rsid w:val="00BB6B8E"/>
    <w:rsid w:val="00BC0F95"/>
    <w:rsid w:val="00BC12C3"/>
    <w:rsid w:val="00BC18C5"/>
    <w:rsid w:val="00BC25D2"/>
    <w:rsid w:val="00BC3D49"/>
    <w:rsid w:val="00BC4C2F"/>
    <w:rsid w:val="00BC5A6F"/>
    <w:rsid w:val="00BC5FDA"/>
    <w:rsid w:val="00BC6C01"/>
    <w:rsid w:val="00BC75CE"/>
    <w:rsid w:val="00BD286F"/>
    <w:rsid w:val="00BD44BD"/>
    <w:rsid w:val="00BD5882"/>
    <w:rsid w:val="00BD6373"/>
    <w:rsid w:val="00BD6991"/>
    <w:rsid w:val="00BD741F"/>
    <w:rsid w:val="00BD763E"/>
    <w:rsid w:val="00BE0B4D"/>
    <w:rsid w:val="00BE1AF7"/>
    <w:rsid w:val="00BE210A"/>
    <w:rsid w:val="00BE22F2"/>
    <w:rsid w:val="00BE279E"/>
    <w:rsid w:val="00BE50EC"/>
    <w:rsid w:val="00BE5BF5"/>
    <w:rsid w:val="00BF1D87"/>
    <w:rsid w:val="00C04151"/>
    <w:rsid w:val="00C05AEE"/>
    <w:rsid w:val="00C07863"/>
    <w:rsid w:val="00C16A7E"/>
    <w:rsid w:val="00C24A6E"/>
    <w:rsid w:val="00C31C46"/>
    <w:rsid w:val="00C32481"/>
    <w:rsid w:val="00C32725"/>
    <w:rsid w:val="00C3291C"/>
    <w:rsid w:val="00C3307B"/>
    <w:rsid w:val="00C3408B"/>
    <w:rsid w:val="00C37CAF"/>
    <w:rsid w:val="00C43496"/>
    <w:rsid w:val="00C43776"/>
    <w:rsid w:val="00C443EC"/>
    <w:rsid w:val="00C44459"/>
    <w:rsid w:val="00C46E05"/>
    <w:rsid w:val="00C51EA4"/>
    <w:rsid w:val="00C53457"/>
    <w:rsid w:val="00C5411A"/>
    <w:rsid w:val="00C54549"/>
    <w:rsid w:val="00C550A0"/>
    <w:rsid w:val="00C650D0"/>
    <w:rsid w:val="00C75B96"/>
    <w:rsid w:val="00C77074"/>
    <w:rsid w:val="00C83FFA"/>
    <w:rsid w:val="00C864FB"/>
    <w:rsid w:val="00C91BB0"/>
    <w:rsid w:val="00C932BE"/>
    <w:rsid w:val="00C966AE"/>
    <w:rsid w:val="00C973D2"/>
    <w:rsid w:val="00CA3F9D"/>
    <w:rsid w:val="00CB015E"/>
    <w:rsid w:val="00CB1BFD"/>
    <w:rsid w:val="00CB2F21"/>
    <w:rsid w:val="00CB72EF"/>
    <w:rsid w:val="00CC3939"/>
    <w:rsid w:val="00CD37A4"/>
    <w:rsid w:val="00CE0127"/>
    <w:rsid w:val="00CE07EC"/>
    <w:rsid w:val="00CE314D"/>
    <w:rsid w:val="00CE346C"/>
    <w:rsid w:val="00CE592C"/>
    <w:rsid w:val="00CE6A1E"/>
    <w:rsid w:val="00CE768F"/>
    <w:rsid w:val="00CF036A"/>
    <w:rsid w:val="00CF123A"/>
    <w:rsid w:val="00CF7442"/>
    <w:rsid w:val="00D000E6"/>
    <w:rsid w:val="00D0235E"/>
    <w:rsid w:val="00D04A76"/>
    <w:rsid w:val="00D06333"/>
    <w:rsid w:val="00D11F61"/>
    <w:rsid w:val="00D13E48"/>
    <w:rsid w:val="00D16381"/>
    <w:rsid w:val="00D1650F"/>
    <w:rsid w:val="00D22F94"/>
    <w:rsid w:val="00D233B9"/>
    <w:rsid w:val="00D23FC4"/>
    <w:rsid w:val="00D30DEB"/>
    <w:rsid w:val="00D37DB1"/>
    <w:rsid w:val="00D4273D"/>
    <w:rsid w:val="00D44990"/>
    <w:rsid w:val="00D44BE2"/>
    <w:rsid w:val="00D50FCF"/>
    <w:rsid w:val="00D515C6"/>
    <w:rsid w:val="00D5593B"/>
    <w:rsid w:val="00D56237"/>
    <w:rsid w:val="00D615C0"/>
    <w:rsid w:val="00D64092"/>
    <w:rsid w:val="00D65244"/>
    <w:rsid w:val="00D67E56"/>
    <w:rsid w:val="00D74297"/>
    <w:rsid w:val="00D742B0"/>
    <w:rsid w:val="00D74F7A"/>
    <w:rsid w:val="00D8109B"/>
    <w:rsid w:val="00D82B1B"/>
    <w:rsid w:val="00D843EC"/>
    <w:rsid w:val="00D848B2"/>
    <w:rsid w:val="00D9038C"/>
    <w:rsid w:val="00D92554"/>
    <w:rsid w:val="00D93E26"/>
    <w:rsid w:val="00D94BE5"/>
    <w:rsid w:val="00D962C6"/>
    <w:rsid w:val="00D9635A"/>
    <w:rsid w:val="00D967DE"/>
    <w:rsid w:val="00D96A75"/>
    <w:rsid w:val="00DA1ACC"/>
    <w:rsid w:val="00DA2589"/>
    <w:rsid w:val="00DA2CEE"/>
    <w:rsid w:val="00DA349A"/>
    <w:rsid w:val="00DA3E3D"/>
    <w:rsid w:val="00DA4A36"/>
    <w:rsid w:val="00DB0408"/>
    <w:rsid w:val="00DB1138"/>
    <w:rsid w:val="00DB155E"/>
    <w:rsid w:val="00DB4BBF"/>
    <w:rsid w:val="00DB5EE1"/>
    <w:rsid w:val="00DC0CDE"/>
    <w:rsid w:val="00DC0F8A"/>
    <w:rsid w:val="00DC15FE"/>
    <w:rsid w:val="00DC4B6F"/>
    <w:rsid w:val="00DC538E"/>
    <w:rsid w:val="00DC5AB6"/>
    <w:rsid w:val="00DD02F7"/>
    <w:rsid w:val="00DD242F"/>
    <w:rsid w:val="00DD4D78"/>
    <w:rsid w:val="00DD6216"/>
    <w:rsid w:val="00DE0AC5"/>
    <w:rsid w:val="00DE182E"/>
    <w:rsid w:val="00DE1E7C"/>
    <w:rsid w:val="00DE26A2"/>
    <w:rsid w:val="00DE422E"/>
    <w:rsid w:val="00DE68B0"/>
    <w:rsid w:val="00DE6BF2"/>
    <w:rsid w:val="00DF075F"/>
    <w:rsid w:val="00DF3FDA"/>
    <w:rsid w:val="00DF4EC0"/>
    <w:rsid w:val="00DF5F2B"/>
    <w:rsid w:val="00E0102C"/>
    <w:rsid w:val="00E012B5"/>
    <w:rsid w:val="00E02B0E"/>
    <w:rsid w:val="00E032F4"/>
    <w:rsid w:val="00E112B6"/>
    <w:rsid w:val="00E11560"/>
    <w:rsid w:val="00E117E6"/>
    <w:rsid w:val="00E15896"/>
    <w:rsid w:val="00E1632F"/>
    <w:rsid w:val="00E207CB"/>
    <w:rsid w:val="00E21661"/>
    <w:rsid w:val="00E356F9"/>
    <w:rsid w:val="00E37123"/>
    <w:rsid w:val="00E436C5"/>
    <w:rsid w:val="00E44C70"/>
    <w:rsid w:val="00E46160"/>
    <w:rsid w:val="00E475F2"/>
    <w:rsid w:val="00E50040"/>
    <w:rsid w:val="00E52364"/>
    <w:rsid w:val="00E536E8"/>
    <w:rsid w:val="00E55B0F"/>
    <w:rsid w:val="00E563D2"/>
    <w:rsid w:val="00E57953"/>
    <w:rsid w:val="00E6116D"/>
    <w:rsid w:val="00E616DC"/>
    <w:rsid w:val="00E61F65"/>
    <w:rsid w:val="00E63E6F"/>
    <w:rsid w:val="00E643EE"/>
    <w:rsid w:val="00E71CA2"/>
    <w:rsid w:val="00E7321C"/>
    <w:rsid w:val="00E74A6A"/>
    <w:rsid w:val="00E76044"/>
    <w:rsid w:val="00E8076A"/>
    <w:rsid w:val="00E83326"/>
    <w:rsid w:val="00E8335F"/>
    <w:rsid w:val="00E92028"/>
    <w:rsid w:val="00E9259F"/>
    <w:rsid w:val="00E95EB9"/>
    <w:rsid w:val="00EA0926"/>
    <w:rsid w:val="00EA13F9"/>
    <w:rsid w:val="00EA21AF"/>
    <w:rsid w:val="00EB07F7"/>
    <w:rsid w:val="00EB282A"/>
    <w:rsid w:val="00EB3391"/>
    <w:rsid w:val="00EB4299"/>
    <w:rsid w:val="00EB655F"/>
    <w:rsid w:val="00EB65CF"/>
    <w:rsid w:val="00EC0E5D"/>
    <w:rsid w:val="00EC45C1"/>
    <w:rsid w:val="00ED158B"/>
    <w:rsid w:val="00ED3CF1"/>
    <w:rsid w:val="00ED68E9"/>
    <w:rsid w:val="00EE1762"/>
    <w:rsid w:val="00EE4527"/>
    <w:rsid w:val="00EE5B05"/>
    <w:rsid w:val="00EE667E"/>
    <w:rsid w:val="00EE7778"/>
    <w:rsid w:val="00EF0A9D"/>
    <w:rsid w:val="00EF0B03"/>
    <w:rsid w:val="00EF1B56"/>
    <w:rsid w:val="00EF1B76"/>
    <w:rsid w:val="00EF31B3"/>
    <w:rsid w:val="00EF7922"/>
    <w:rsid w:val="00F004A0"/>
    <w:rsid w:val="00F02750"/>
    <w:rsid w:val="00F03372"/>
    <w:rsid w:val="00F04CBC"/>
    <w:rsid w:val="00F05134"/>
    <w:rsid w:val="00F0571A"/>
    <w:rsid w:val="00F107E5"/>
    <w:rsid w:val="00F130C5"/>
    <w:rsid w:val="00F16E13"/>
    <w:rsid w:val="00F20A18"/>
    <w:rsid w:val="00F21FDD"/>
    <w:rsid w:val="00F22C4A"/>
    <w:rsid w:val="00F234C8"/>
    <w:rsid w:val="00F27A6F"/>
    <w:rsid w:val="00F31D28"/>
    <w:rsid w:val="00F33B89"/>
    <w:rsid w:val="00F35B11"/>
    <w:rsid w:val="00F3696F"/>
    <w:rsid w:val="00F40BF9"/>
    <w:rsid w:val="00F41A7F"/>
    <w:rsid w:val="00F42DDC"/>
    <w:rsid w:val="00F4456C"/>
    <w:rsid w:val="00F455A9"/>
    <w:rsid w:val="00F46B85"/>
    <w:rsid w:val="00F55EAA"/>
    <w:rsid w:val="00F56DB0"/>
    <w:rsid w:val="00F62468"/>
    <w:rsid w:val="00F651D4"/>
    <w:rsid w:val="00F67219"/>
    <w:rsid w:val="00F709C1"/>
    <w:rsid w:val="00F70A33"/>
    <w:rsid w:val="00F73413"/>
    <w:rsid w:val="00F737FD"/>
    <w:rsid w:val="00F753C7"/>
    <w:rsid w:val="00F76EB8"/>
    <w:rsid w:val="00F772DC"/>
    <w:rsid w:val="00F77B45"/>
    <w:rsid w:val="00F80BB3"/>
    <w:rsid w:val="00F84C23"/>
    <w:rsid w:val="00F860E5"/>
    <w:rsid w:val="00F862EF"/>
    <w:rsid w:val="00F900F9"/>
    <w:rsid w:val="00F902AF"/>
    <w:rsid w:val="00F90DDD"/>
    <w:rsid w:val="00F90FA7"/>
    <w:rsid w:val="00F91B09"/>
    <w:rsid w:val="00F93079"/>
    <w:rsid w:val="00F948CE"/>
    <w:rsid w:val="00F978B0"/>
    <w:rsid w:val="00FA0F61"/>
    <w:rsid w:val="00FA1B24"/>
    <w:rsid w:val="00FA23F2"/>
    <w:rsid w:val="00FA339A"/>
    <w:rsid w:val="00FA5151"/>
    <w:rsid w:val="00FB368B"/>
    <w:rsid w:val="00FB6026"/>
    <w:rsid w:val="00FB63DF"/>
    <w:rsid w:val="00FC0407"/>
    <w:rsid w:val="00FC2DD3"/>
    <w:rsid w:val="00FC7030"/>
    <w:rsid w:val="00FD0557"/>
    <w:rsid w:val="00FD16CD"/>
    <w:rsid w:val="00FD19B1"/>
    <w:rsid w:val="00FD2656"/>
    <w:rsid w:val="00FD2CDF"/>
    <w:rsid w:val="00FD3302"/>
    <w:rsid w:val="00FD4F6A"/>
    <w:rsid w:val="00FD531B"/>
    <w:rsid w:val="00FD6095"/>
    <w:rsid w:val="00FD6C54"/>
    <w:rsid w:val="00FE176F"/>
    <w:rsid w:val="00FE1E5F"/>
    <w:rsid w:val="00FE280A"/>
    <w:rsid w:val="00FE567F"/>
    <w:rsid w:val="00FF0C91"/>
    <w:rsid w:val="00FF264A"/>
    <w:rsid w:val="00FF2F6B"/>
    <w:rsid w:val="00FF586F"/>
    <w:rsid w:val="00FF6F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38123F"/>
  <w15:chartTrackingRefBased/>
  <w15:docId w15:val="{F5D68AF7-76A7-4C24-B508-398A040D5A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2289"/>
  </w:style>
  <w:style w:type="paragraph" w:styleId="Heading1">
    <w:name w:val="heading 1"/>
    <w:basedOn w:val="Normal"/>
    <w:next w:val="Normal"/>
    <w:link w:val="Heading1Char"/>
    <w:uiPriority w:val="9"/>
    <w:qFormat/>
    <w:rsid w:val="00DC15F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C15FE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F25B2"/>
    <w:pPr>
      <w:keepNext/>
      <w:keepLines/>
      <w:spacing w:before="40" w:line="259" w:lineRule="auto"/>
      <w:outlineLvl w:val="2"/>
    </w:pPr>
    <w:rPr>
      <w:rFonts w:asciiTheme="majorHAnsi" w:eastAsiaTheme="majorEastAsia" w:hAnsiTheme="majorHAnsi" w:cstheme="majorBidi"/>
      <w:color w:val="1F3763" w:themeColor="accent1" w:themeShade="7F"/>
      <w:lang w:eastAsia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F25B2"/>
    <w:pPr>
      <w:keepNext/>
      <w:keepLines/>
      <w:spacing w:before="40" w:line="259" w:lineRule="auto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0264B6"/>
    <w:pPr>
      <w:ind w:left="720"/>
      <w:contextualSpacing/>
    </w:pPr>
  </w:style>
  <w:style w:type="table" w:styleId="TableGrid">
    <w:name w:val="Table Grid"/>
    <w:basedOn w:val="TableNormal"/>
    <w:uiPriority w:val="39"/>
    <w:rsid w:val="000264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4">
    <w:name w:val="Grid Table 1 Light Accent 4"/>
    <w:basedOn w:val="TableNormal"/>
    <w:uiPriority w:val="46"/>
    <w:rsid w:val="000264B6"/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0264B6"/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0264B6"/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4">
    <w:name w:val="Plain Table 4"/>
    <w:basedOn w:val="TableNormal"/>
    <w:uiPriority w:val="44"/>
    <w:rsid w:val="000264B6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3-Accent5">
    <w:name w:val="Grid Table 3 Accent 5"/>
    <w:basedOn w:val="TableNormal"/>
    <w:uiPriority w:val="48"/>
    <w:rsid w:val="000264B6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character" w:styleId="BookTitle">
    <w:name w:val="Book Title"/>
    <w:basedOn w:val="DefaultParagraphFont"/>
    <w:uiPriority w:val="33"/>
    <w:qFormat/>
    <w:rsid w:val="00611D53"/>
    <w:rPr>
      <w:b/>
      <w:bCs/>
      <w:i/>
      <w:iCs/>
      <w:spacing w:val="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11D53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11D53"/>
    <w:rPr>
      <w:i/>
      <w:iCs/>
      <w:color w:val="4472C4" w:themeColor="accent1"/>
    </w:rPr>
  </w:style>
  <w:style w:type="character" w:styleId="IntenseReference">
    <w:name w:val="Intense Reference"/>
    <w:basedOn w:val="DefaultParagraphFont"/>
    <w:uiPriority w:val="32"/>
    <w:qFormat/>
    <w:rsid w:val="00611D53"/>
    <w:rPr>
      <w:b/>
      <w:bCs/>
      <w:smallCaps/>
      <w:color w:val="4472C4" w:themeColor="accent1"/>
      <w:spacing w:val="5"/>
    </w:rPr>
  </w:style>
  <w:style w:type="character" w:styleId="SubtleReference">
    <w:name w:val="Subtle Reference"/>
    <w:basedOn w:val="DefaultParagraphFont"/>
    <w:uiPriority w:val="31"/>
    <w:qFormat/>
    <w:rsid w:val="00611D53"/>
    <w:rPr>
      <w:smallCaps/>
      <w:color w:val="5A5A5A" w:themeColor="text1" w:themeTint="A5"/>
    </w:rPr>
  </w:style>
  <w:style w:type="character" w:styleId="Strong">
    <w:name w:val="Strong"/>
    <w:basedOn w:val="DefaultParagraphFont"/>
    <w:uiPriority w:val="22"/>
    <w:qFormat/>
    <w:rsid w:val="00611D53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611D53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11D53"/>
    <w:rPr>
      <w:i/>
      <w:iCs/>
      <w:color w:val="404040" w:themeColor="text1" w:themeTint="BF"/>
    </w:rPr>
  </w:style>
  <w:style w:type="paragraph" w:styleId="Header">
    <w:name w:val="header"/>
    <w:basedOn w:val="Normal"/>
    <w:link w:val="HeaderChar"/>
    <w:uiPriority w:val="99"/>
    <w:unhideWhenUsed/>
    <w:rsid w:val="000B680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B6800"/>
  </w:style>
  <w:style w:type="paragraph" w:styleId="Footer">
    <w:name w:val="footer"/>
    <w:basedOn w:val="Normal"/>
    <w:link w:val="FooterChar"/>
    <w:uiPriority w:val="99"/>
    <w:unhideWhenUsed/>
    <w:rsid w:val="000B680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B6800"/>
  </w:style>
  <w:style w:type="character" w:styleId="PageNumber">
    <w:name w:val="page number"/>
    <w:basedOn w:val="DefaultParagraphFont"/>
    <w:uiPriority w:val="99"/>
    <w:semiHidden/>
    <w:unhideWhenUsed/>
    <w:rsid w:val="009E17BB"/>
  </w:style>
  <w:style w:type="paragraph" w:customStyle="1" w:styleId="paragraph">
    <w:name w:val="paragraph"/>
    <w:basedOn w:val="Normal"/>
    <w:rsid w:val="00F20A18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AU"/>
    </w:rPr>
  </w:style>
  <w:style w:type="character" w:customStyle="1" w:styleId="normaltextrun">
    <w:name w:val="normaltextrun"/>
    <w:basedOn w:val="DefaultParagraphFont"/>
    <w:rsid w:val="00F20A18"/>
  </w:style>
  <w:style w:type="character" w:customStyle="1" w:styleId="eop">
    <w:name w:val="eop"/>
    <w:basedOn w:val="DefaultParagraphFont"/>
    <w:rsid w:val="00F20A18"/>
  </w:style>
  <w:style w:type="character" w:customStyle="1" w:styleId="Heading1Char">
    <w:name w:val="Heading 1 Char"/>
    <w:basedOn w:val="DefaultParagraphFont"/>
    <w:link w:val="Heading1"/>
    <w:uiPriority w:val="9"/>
    <w:rsid w:val="00DC15F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C15F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DC15FE"/>
    <w:rPr>
      <w:color w:val="0000FF"/>
      <w:u w:val="single"/>
    </w:rPr>
  </w:style>
  <w:style w:type="character" w:styleId="IntenseEmphasis">
    <w:name w:val="Intense Emphasis"/>
    <w:basedOn w:val="DefaultParagraphFont"/>
    <w:uiPriority w:val="21"/>
    <w:qFormat/>
    <w:rsid w:val="00FF586F"/>
    <w:rPr>
      <w:i/>
      <w:iCs/>
      <w:color w:val="4472C4" w:themeColor="accent1"/>
    </w:rPr>
  </w:style>
  <w:style w:type="paragraph" w:customStyle="1" w:styleId="Contents">
    <w:name w:val="Contents"/>
    <w:basedOn w:val="Normal"/>
    <w:rsid w:val="00FF586F"/>
    <w:pPr>
      <w:numPr>
        <w:numId w:val="1"/>
      </w:numPr>
      <w:spacing w:before="40" w:after="40"/>
    </w:pPr>
    <w:rPr>
      <w:rFonts w:ascii="Arial" w:eastAsia="Times New Roman" w:hAnsi="Arial" w:cs="Times New Roman"/>
      <w:sz w:val="22"/>
      <w:lang w:eastAsia="en-U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locked/>
    <w:rsid w:val="00FF586F"/>
  </w:style>
  <w:style w:type="paragraph" w:customStyle="1" w:styleId="msonormal0">
    <w:name w:val="msonormal"/>
    <w:basedOn w:val="Normal"/>
    <w:rsid w:val="007E1DA3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AU"/>
    </w:rPr>
  </w:style>
  <w:style w:type="character" w:customStyle="1" w:styleId="textrun">
    <w:name w:val="textrun"/>
    <w:basedOn w:val="DefaultParagraphFont"/>
    <w:rsid w:val="007E1DA3"/>
  </w:style>
  <w:style w:type="paragraph" w:styleId="Title">
    <w:name w:val="Title"/>
    <w:basedOn w:val="Normal"/>
    <w:next w:val="Normal"/>
    <w:link w:val="TitleChar"/>
    <w:uiPriority w:val="10"/>
    <w:qFormat/>
    <w:rsid w:val="00E55B0F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55B0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NormalWeb">
    <w:name w:val="Normal (Web)"/>
    <w:basedOn w:val="Normal"/>
    <w:uiPriority w:val="99"/>
    <w:semiHidden/>
    <w:unhideWhenUsed/>
    <w:rsid w:val="00064E57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AU"/>
    </w:rPr>
  </w:style>
  <w:style w:type="character" w:styleId="PlaceholderText">
    <w:name w:val="Placeholder Text"/>
    <w:basedOn w:val="DefaultParagraphFont"/>
    <w:uiPriority w:val="99"/>
    <w:semiHidden/>
    <w:rsid w:val="00BC18C5"/>
    <w:rPr>
      <w:color w:val="808080"/>
    </w:rPr>
  </w:style>
  <w:style w:type="paragraph" w:styleId="NoSpacing">
    <w:name w:val="No Spacing"/>
    <w:uiPriority w:val="1"/>
    <w:qFormat/>
    <w:rsid w:val="00404F56"/>
    <w:rPr>
      <w:rFonts w:eastAsiaTheme="minorHAnsi"/>
      <w:sz w:val="22"/>
      <w:szCs w:val="22"/>
      <w:lang w:eastAsia="en-US"/>
    </w:rPr>
  </w:style>
  <w:style w:type="paragraph" w:styleId="BodyText">
    <w:name w:val="Body Text"/>
    <w:basedOn w:val="Normal"/>
    <w:link w:val="BodyTextChar"/>
    <w:uiPriority w:val="1"/>
    <w:qFormat/>
    <w:rsid w:val="00404F56"/>
    <w:pPr>
      <w:widowControl w:val="0"/>
      <w:spacing w:before="122"/>
      <w:ind w:left="100"/>
    </w:pPr>
    <w:rPr>
      <w:rFonts w:ascii="Times New Roman" w:eastAsia="Times New Roman" w:hAnsi="Times New Roman"/>
      <w:lang w:val="en-US"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404F56"/>
    <w:rPr>
      <w:rFonts w:ascii="Times New Roman" w:eastAsia="Times New Roman" w:hAnsi="Times New Roman"/>
      <w:lang w:val="en-US" w:eastAsia="en-US"/>
    </w:rPr>
  </w:style>
  <w:style w:type="paragraph" w:customStyle="1" w:styleId="TableParagraph">
    <w:name w:val="Table Paragraph"/>
    <w:basedOn w:val="Normal"/>
    <w:uiPriority w:val="1"/>
    <w:qFormat/>
    <w:rsid w:val="00923F91"/>
    <w:pPr>
      <w:widowControl w:val="0"/>
      <w:autoSpaceDE w:val="0"/>
      <w:autoSpaceDN w:val="0"/>
    </w:pPr>
    <w:rPr>
      <w:rFonts w:ascii="Times New Roman" w:eastAsia="Times New Roman" w:hAnsi="Times New Roman" w:cs="Times New Roman"/>
      <w:sz w:val="22"/>
      <w:szCs w:val="22"/>
      <w:lang w:val="en-US"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9F25B2"/>
    <w:rPr>
      <w:rFonts w:asciiTheme="majorHAnsi" w:eastAsiaTheme="majorEastAsia" w:hAnsiTheme="majorHAnsi" w:cstheme="majorBidi"/>
      <w:color w:val="1F3763" w:themeColor="accent1" w:themeShade="7F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9F25B2"/>
    <w:rPr>
      <w:rFonts w:asciiTheme="majorHAnsi" w:eastAsiaTheme="majorEastAsia" w:hAnsiTheme="majorHAnsi" w:cstheme="majorBidi"/>
      <w:i/>
      <w:iCs/>
      <w:color w:val="2F5496" w:themeColor="accent1" w:themeShade="BF"/>
      <w:sz w:val="22"/>
      <w:szCs w:val="22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9F25B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F25B2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F25B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F25B2"/>
    <w:rPr>
      <w:rFonts w:ascii="Montserrat" w:hAnsi="Montserrat"/>
      <w:b/>
      <w:bCs/>
      <w:color w:val="000000" w:themeColor="text1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F25B2"/>
    <w:rPr>
      <w:rFonts w:ascii="Montserrat" w:hAnsi="Montserrat"/>
      <w:b/>
      <w:bCs/>
      <w:color w:val="000000" w:themeColor="text1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unhideWhenUsed/>
    <w:rsid w:val="009F25B2"/>
    <w:rPr>
      <w:rFonts w:ascii="Montserrat" w:eastAsiaTheme="minorHAnsi" w:hAnsi="Montserrat"/>
      <w:b/>
      <w:bCs/>
      <w:color w:val="000000" w:themeColor="text1"/>
      <w:sz w:val="20"/>
      <w:szCs w:val="20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qFormat/>
    <w:rsid w:val="009F25B2"/>
    <w:rPr>
      <w:rFonts w:ascii="Montserrat" w:eastAsiaTheme="minorHAnsi" w:hAnsi="Montserrat"/>
      <w:b/>
      <w:bCs/>
      <w:color w:val="000000" w:themeColor="text1"/>
      <w:sz w:val="20"/>
      <w:szCs w:val="20"/>
      <w:lang w:eastAsia="en-US"/>
    </w:rPr>
  </w:style>
  <w:style w:type="character" w:styleId="FootnoteReference">
    <w:name w:val="footnote reference"/>
    <w:basedOn w:val="DefaultParagraphFont"/>
    <w:uiPriority w:val="99"/>
    <w:semiHidden/>
    <w:unhideWhenUsed/>
    <w:qFormat/>
    <w:rsid w:val="009F25B2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040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46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39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93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56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56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4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1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31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9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39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4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65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2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97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755684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2242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2238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9524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5752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9729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4876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253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8154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6690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3891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6434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32246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6287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5707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5380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1001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210532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4492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4591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578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04234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4256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65338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8981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2024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8363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9698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5917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7139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951073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92707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7667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3717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5491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7429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3081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7733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3578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93676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81517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939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5450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2052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4191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8152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035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5860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4087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97056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03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23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94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927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0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562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499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37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1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9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97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533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03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59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6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8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40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42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979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982040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8402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2429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1331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5424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348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2311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6322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584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1834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69717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8899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4037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4955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0238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2790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2506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4059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2292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9905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5437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4447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3436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8151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8172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62005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358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59847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77325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3548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005259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2050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850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8055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1400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5588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5313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50334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3501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800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0051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9727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7321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2398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1689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5648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0394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2418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76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4260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759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4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61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0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74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073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9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6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89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74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61489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4944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985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393112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5335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5757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2131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1535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0260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135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021466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66282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4723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0736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4787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14178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8898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9939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57713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055385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0145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5095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5009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9160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9111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0795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3107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87539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0792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73229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574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1632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2444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719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8592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1205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4200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3418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03419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32877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8092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3550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37196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1377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3224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2528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56288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548106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1876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32745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4435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12492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1688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5453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1303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242934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2625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8839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5538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4816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7523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5966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001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037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553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0888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00916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09556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010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3302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174364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1588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3943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909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5163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32486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0594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226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0560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3618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260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9250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210626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109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2780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3834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68121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39947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3135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8751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9457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7429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3276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060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7747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2015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6238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7077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6465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39650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9766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4762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49639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9829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460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2715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14877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2079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8739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319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6206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35854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0141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95730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4647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39490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4576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26505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9879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93483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2309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6868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622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08285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0128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050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959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6987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9187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7694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72618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3925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9215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3631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3862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3138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6810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17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9324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6427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266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3302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7120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870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7827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91940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629680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8095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8155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629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30077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18577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2848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714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66712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2810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2777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4827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8900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5174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6539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63951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901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49976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7616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5722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04062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18734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820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1555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3001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0175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4847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9545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6497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1746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6089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359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8079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01591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3753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9757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4026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7147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3587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9053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5735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49513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0640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9443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6597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41824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4753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8272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69597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05708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5320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6948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35938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2728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3432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042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9316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2338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5627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704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23764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815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4133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2433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30062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46428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7276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18852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38246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17363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17158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0558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3385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27734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352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9539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7604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26320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6698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2423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3322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7819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1179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0657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3545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0533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4680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59080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918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61166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21567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1061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464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11176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15732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39593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4015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5439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718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9689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0336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37675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6253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30982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9045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588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797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32811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7314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35585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6657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25632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924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67809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2757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2745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705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127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7216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30092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6083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11517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9550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504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56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2718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1275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3828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7434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4414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7841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14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0515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1547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8568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0354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9268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3617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9952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577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0669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049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289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3083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5003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379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5528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013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7819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5043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5546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1081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4952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0138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21009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64865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4589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6420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365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101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9555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5326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9935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47759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8784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8755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0051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33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2593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517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7894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3873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9301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0329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4207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4082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1984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6808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0095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3282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76133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897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429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12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30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33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15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03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56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7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79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75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29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663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63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96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2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833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149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01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55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5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40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851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052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08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81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62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16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509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05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45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11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778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626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425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603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7832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34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1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70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158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95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280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529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7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24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01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1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67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691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8596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719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53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99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90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22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746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25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38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28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04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31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20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4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55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60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74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08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00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03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41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97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45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04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2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87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9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4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216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096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9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94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44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93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230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79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5612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57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87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07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05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76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6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15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1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85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74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4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648773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0488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499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8028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08058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9210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9295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1760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0767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5983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2873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8806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1568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3383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9272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8198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85940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5524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8553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9523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07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3685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1299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8532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65530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41536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6313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2129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0376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6591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1728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1631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0923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21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2041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4909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1853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3049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295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7862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3519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2172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5250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3073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857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81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20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5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7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743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355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72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220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053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17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7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22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24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576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2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989186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3877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2291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596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8365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785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60665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154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91506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6911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0140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6796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511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0968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49364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3412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3597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5448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623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9780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4979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7981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918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7791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288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78025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8827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88251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9248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1736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4991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0726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7719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85792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7142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51525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6295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33066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8252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7942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1746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38776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7117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55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4415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41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37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712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275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921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52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73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9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46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35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6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7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435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36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82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162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3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6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86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8001530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156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24389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3526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4166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0462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23999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6844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6966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9078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3273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4197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8762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9190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6235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0195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7144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7232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627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8156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9518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0616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6464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383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0292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7689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26674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4022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3200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67059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7206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5994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2983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9622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5082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82681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8032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56414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5043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8385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65083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5485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4401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2282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18488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2630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08392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4014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27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65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85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07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980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62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2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160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07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28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71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38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2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87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73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9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704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16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036466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9287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8921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4593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9540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572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3095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5220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3205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267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4763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094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8374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1824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4304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2363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8532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3123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5469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7769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0480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3256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670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7278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999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76021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21672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435332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66702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699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4493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6141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7783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786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899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3653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526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4031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8643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8472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7723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178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6200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0290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5504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5518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921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70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007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16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312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12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390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8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97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541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5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65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8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608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57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36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761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04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435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177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72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295014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4656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81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185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6074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6805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1241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9839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110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7904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8788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8572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895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5263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9115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2532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5498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5652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1995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7403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30108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8007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06966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7364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424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6044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70742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570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32183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7343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6698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061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6022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4551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9379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0684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938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4058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0825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6988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2061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8969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7055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0598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49482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1362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8899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8024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9563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8590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8538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7729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932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9891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2528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6053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36398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2868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6365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2256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4251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3544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38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5545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4848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2596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702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7747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4149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9856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86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93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D0CEF32-2A5F-1340-B0F3-29AE35E763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223</Words>
  <Characters>127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rray@badaboom.com.au</dc:creator>
  <cp:keywords/>
  <dc:description/>
  <cp:lastModifiedBy>Prof Elaine Evans</cp:lastModifiedBy>
  <cp:revision>16</cp:revision>
  <cp:lastPrinted>2023-02-17T00:50:00Z</cp:lastPrinted>
  <dcterms:created xsi:type="dcterms:W3CDTF">2023-01-20T05:54:00Z</dcterms:created>
  <dcterms:modified xsi:type="dcterms:W3CDTF">2023-08-04T06:04:00Z</dcterms:modified>
</cp:coreProperties>
</file>